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w:t>
      </w:r>
      <w:commentRangeStart w:id="0"/>
      <w:r w:rsidR="00AE7D63">
        <w:t>Approach</w:t>
      </w:r>
      <w:commentRangeEnd w:id="0"/>
      <w:r w:rsidR="00CA3205">
        <w:rPr>
          <w:rStyle w:val="CommentReference"/>
          <w:rFonts w:asciiTheme="minorHAnsi" w:eastAsiaTheme="minorHAnsi" w:hAnsiTheme="minorHAnsi" w:cstheme="minorBidi"/>
          <w:bCs w:val="0"/>
        </w:rPr>
        <w:commentReference w:id="0"/>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1" w:name="author-note"/>
      <w:bookmarkEnd w:id="1"/>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10">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 xml:space="preserve">transform from consumers of knowledge to creators of knowledge (Hancock, Kaput, &amp; Goldsmith, 1992; Lehrer &amp; Schauble, 2015; Lee &amp; Wilkerson, 2018; </w:t>
      </w:r>
      <w:proofErr w:type="spellStart"/>
      <w:r w:rsidR="00005497" w:rsidRPr="00C7092E">
        <w:rPr>
          <w:rFonts w:ascii="Times New Roman" w:hAnsi="Times New Roman" w:cs="Times New Roman"/>
          <w:sz w:val="24"/>
          <w:szCs w:val="24"/>
        </w:rPr>
        <w:t>Finzer</w:t>
      </w:r>
      <w:proofErr w:type="spellEnd"/>
      <w:r w:rsidR="00005497" w:rsidRPr="00C7092E">
        <w:rPr>
          <w:rFonts w:ascii="Times New Roman" w:hAnsi="Times New Roman" w:cs="Times New Roman"/>
          <w:sz w:val="24"/>
          <w:szCs w:val="24"/>
        </w:rPr>
        <w:t>,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2" w:name="defining-work-with-data-need-to-cut-500-"/>
      <w:bookmarkEnd w:id="2"/>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w:t>
      </w:r>
      <w:proofErr w:type="spellStart"/>
      <w:r w:rsidR="00AE7D63">
        <w:t>Pfannkuch</w:t>
      </w:r>
      <w:proofErr w:type="spellEnd"/>
      <w:r w:rsidR="00AE7D63">
        <w:t xml:space="preserve">, 1999). For instance, Wild and </w:t>
      </w:r>
      <w:proofErr w:type="spellStart"/>
      <w:r w:rsidR="00AE7D63">
        <w:t>Pfannkuch</w:t>
      </w:r>
      <w:proofErr w:type="spellEnd"/>
      <w:r w:rsidR="00AE7D63">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3" w:name="the-role-of-working-with-data-in-stem-le"/>
      <w:bookmarkStart w:id="4" w:name="what-is-known-about-how-youth-work-with-"/>
      <w:bookmarkEnd w:id="3"/>
      <w:bookmarkEnd w:id="4"/>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Schauble, 2003), and some opportunities and challenges facing both teachers and learners when working with data (e.g., </w:t>
      </w:r>
      <w:proofErr w:type="spellStart"/>
      <w:r w:rsidR="002E18DA">
        <w:t>Finzer</w:t>
      </w:r>
      <w:proofErr w:type="spellEnd"/>
      <w:r w:rsidR="002E18DA">
        <w:t xml:space="preserve">, 2013; </w:t>
      </w:r>
      <w:proofErr w:type="spellStart"/>
      <w:r>
        <w:t>Konold</w:t>
      </w:r>
      <w:proofErr w:type="spellEnd"/>
      <w:r>
        <w:t xml:space="preserve"> &amp; </w:t>
      </w:r>
      <w:proofErr w:type="spellStart"/>
      <w:r>
        <w:t>Pollatsek</w:t>
      </w:r>
      <w:proofErr w:type="spellEnd"/>
      <w:r>
        <w:t>,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3C43042"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t>).</w:t>
      </w:r>
      <w:r w:rsidR="00AE7D63">
        <w:t xml:space="preserve"> A key outcome of engaging in work with data has to do with how learners account for variability (</w:t>
      </w:r>
      <w:r w:rsidR="00CB45B0">
        <w:t xml:space="preserve">Lee, </w:t>
      </w:r>
      <w:proofErr w:type="spellStart"/>
      <w:r w:rsidR="00CB45B0">
        <w:t>Angotti</w:t>
      </w:r>
      <w:proofErr w:type="spellEnd"/>
      <w:r w:rsidR="00CB45B0">
        <w:t xml:space="preserve">, &amp; </w:t>
      </w:r>
      <w:proofErr w:type="spellStart"/>
      <w:r w:rsidR="00CB45B0">
        <w:t>Tarr</w:t>
      </w:r>
      <w:proofErr w:type="spellEnd"/>
      <w:r w:rsidR="00CB45B0">
        <w:t xml:space="preserve">, 2010; </w:t>
      </w:r>
      <w:r w:rsidR="00AE7D63">
        <w:t xml:space="preserve">Lehrer, Kim, &amp; Schauble, 2007; </w:t>
      </w:r>
      <w:proofErr w:type="spellStart"/>
      <w:r w:rsidR="00AE7D63">
        <w:t>Lesh</w:t>
      </w:r>
      <w:proofErr w:type="spellEnd"/>
      <w:r w:rsidR="00AE7D63">
        <w:t>, Middleton, Caylor, &amp; Gupta, 2008</w:t>
      </w:r>
      <w:r w:rsidR="00CB45B0">
        <w:t xml:space="preserve">; </w:t>
      </w:r>
      <w:proofErr w:type="spellStart"/>
      <w:r w:rsidR="00CB45B0">
        <w:t>Petrosino</w:t>
      </w:r>
      <w:proofErr w:type="spellEnd"/>
      <w:r w:rsidR="00CB45B0">
        <w:t xml:space="preserve"> et al., 2003</w:t>
      </w:r>
      <w:r w:rsidR="00AE7D63">
        <w:t>), arguably the main goal of engaging in work with data (</w:t>
      </w:r>
      <w:proofErr w:type="spellStart"/>
      <w:r w:rsidR="00AE7D63">
        <w:t>Konold</w:t>
      </w:r>
      <w:proofErr w:type="spellEnd"/>
      <w:r w:rsidR="00AE7D63">
        <w:t xml:space="preserve"> &amp; </w:t>
      </w:r>
      <w:proofErr w:type="spellStart"/>
      <w:r w:rsidR="00AE7D63">
        <w:t>Pollatsek</w:t>
      </w:r>
      <w:proofErr w:type="spellEnd"/>
      <w:r w:rsidR="00AE7D63">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w:t>
      </w:r>
      <w:proofErr w:type="spellStart"/>
      <w:r w:rsidR="00AE7D63">
        <w:t>Konold</w:t>
      </w:r>
      <w:proofErr w:type="spellEnd"/>
      <w:r w:rsidR="00AE7D63">
        <w:t xml:space="preserve">, </w:t>
      </w:r>
      <w:proofErr w:type="spellStart"/>
      <w:r w:rsidR="00AE7D63">
        <w:t>Finzer</w:t>
      </w:r>
      <w:proofErr w:type="spellEnd"/>
      <w:r w:rsidR="00AE7D63">
        <w:t xml:space="preserve">, &amp; </w:t>
      </w:r>
      <w:proofErr w:type="spellStart"/>
      <w:r w:rsidR="00AE7D63">
        <w:t>Kreetong</w:t>
      </w:r>
      <w:proofErr w:type="spellEnd"/>
      <w:r w:rsidR="00AE7D63">
        <w:t>,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w:t>
      </w:r>
      <w:r w:rsidR="00970189">
        <w:t>.</w:t>
      </w:r>
      <w:r>
        <w:t xml:space="preserve"> </w:t>
      </w:r>
      <w:r w:rsidRPr="00D17E96">
        <w:t xml:space="preserve">We know from past research that the cognitive, behavioral, and affective </w:t>
      </w:r>
      <w:r w:rsidRPr="00D17E96">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ADE8058"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A625CD">
        <w:t>6</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w:t>
      </w:r>
      <w:proofErr w:type="spellStart"/>
      <w:r w:rsidRPr="00D17E96">
        <w:t>Dika</w:t>
      </w:r>
      <w:proofErr w:type="spellEnd"/>
      <w:r w:rsidRPr="00D17E96">
        <w:t xml:space="preserve">, 2002). Finally, affective engagement </w:t>
      </w:r>
      <w:r w:rsidR="00097511">
        <w:t xml:space="preserve">can be defined </w:t>
      </w:r>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proofErr w:type="spellStart"/>
      <w:r w:rsidR="00D17E96" w:rsidRPr="00D17E96">
        <w:t>Shernoff</w:t>
      </w:r>
      <w:proofErr w:type="spellEnd"/>
      <w:r w:rsidR="00D17E96" w:rsidRPr="00D17E96">
        <w:t xml:space="preserve">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w:t>
      </w:r>
      <w:proofErr w:type="spellStart"/>
      <w:r w:rsidR="00EF3BC0">
        <w:t>sutdents</w:t>
      </w:r>
      <w:proofErr w:type="spellEnd"/>
      <w:r w:rsidR="00EF3BC0">
        <w:t xml:space="preserve">’ engagement </w:t>
      </w:r>
      <w:r w:rsidR="00EF3BC0" w:rsidRPr="00C33880">
        <w:t>(</w:t>
      </w:r>
      <w:proofErr w:type="spellStart"/>
      <w:r w:rsidR="00EF3BC0" w:rsidRPr="00C33880">
        <w:t>Shernoff</w:t>
      </w:r>
      <w:proofErr w:type="spellEnd"/>
      <w:r w:rsidR="00EF3BC0" w:rsidRPr="00C33880">
        <w:t xml:space="preserve"> et al., 2003; </w:t>
      </w:r>
      <w:proofErr w:type="spellStart"/>
      <w:r w:rsidR="00EF3BC0" w:rsidRPr="00C33880">
        <w:t>Shernoff</w:t>
      </w:r>
      <w:proofErr w:type="spellEnd"/>
      <w:r w:rsidR="00EF3BC0" w:rsidRPr="00C33880">
        <w:t xml:space="preserve"> et al., 2016; </w:t>
      </w:r>
      <w:proofErr w:type="spellStart"/>
      <w:r w:rsidR="00EF3BC0" w:rsidRPr="00C33880">
        <w:t>Shumow</w:t>
      </w:r>
      <w:proofErr w:type="spellEnd"/>
      <w:r w:rsidR="00EF3BC0" w:rsidRPr="00C33880">
        <w:t xml:space="preserve">, Schmidt, &amp; Zaleski, 2013). </w:t>
      </w:r>
      <w:r w:rsidR="00EF3BC0">
        <w:t>In addition, some studies have shown that there are gender-related differences in engagement (</w:t>
      </w:r>
      <w:proofErr w:type="spellStart"/>
      <w:r w:rsidR="00EF3BC0">
        <w:t>Kackar</w:t>
      </w:r>
      <w:proofErr w:type="spellEnd"/>
      <w:r w:rsidR="00EF3BC0">
        <w:t xml:space="preserve">, </w:t>
      </w:r>
      <w:proofErr w:type="spellStart"/>
      <w:r w:rsidR="00EF3BC0">
        <w:t>Shumow</w:t>
      </w:r>
      <w:proofErr w:type="spellEnd"/>
      <w:r w:rsidR="00EF3BC0">
        <w:t xml:space="preserve">, Schmidt, &amp; </w:t>
      </w:r>
      <w:proofErr w:type="spellStart"/>
      <w:r w:rsidR="00EF3BC0">
        <w:t>Grzetich</w:t>
      </w:r>
      <w:proofErr w:type="spellEnd"/>
      <w:r w:rsidR="00EF3BC0">
        <w:t>,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w:t>
      </w:r>
      <w:proofErr w:type="spellStart"/>
      <w:r w:rsidRPr="00C33880">
        <w:t>Laina</w:t>
      </w:r>
      <w:proofErr w:type="spellEnd"/>
      <w:r w:rsidRPr="00C33880">
        <w:t xml:space="preserve">, &amp; Gravel, 2016), sustained support from those leading youth activities is an essential component of learners being able to work with data. Thus, how youth activity leaders plan and enact activities </w:t>
      </w:r>
      <w:r w:rsidRPr="00C33880">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5E042A">
        <w:rPr>
          <w:rFonts w:eastAsiaTheme="majorEastAsia" w:cstheme="majorBidi"/>
          <w:bCs/>
          <w:szCs w:val="32"/>
        </w:rPr>
        <w:t>Hektner</w:t>
      </w:r>
      <w:proofErr w:type="spellEnd"/>
      <w:r w:rsidRPr="005E042A">
        <w:rPr>
          <w:rFonts w:eastAsiaTheme="majorEastAsia" w:cstheme="majorBidi"/>
          <w:bCs/>
          <w:szCs w:val="32"/>
        </w:rPr>
        <w:t>,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5E042A">
        <w:rPr>
          <w:rFonts w:eastAsiaTheme="majorEastAsia" w:cstheme="majorBidi"/>
          <w:bCs/>
          <w:szCs w:val="32"/>
        </w:rPr>
        <w:t>Hektner</w:t>
      </w:r>
      <w:proofErr w:type="spellEnd"/>
      <w:r w:rsidRPr="005E042A">
        <w:rPr>
          <w:rFonts w:eastAsiaTheme="majorEastAsia" w:cstheme="majorBidi"/>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proofErr w:type="spellStart"/>
      <w:r w:rsidRPr="008A2EF7">
        <w:t>Salmela-Aro</w:t>
      </w:r>
      <w:proofErr w:type="spellEnd"/>
      <w:r w:rsidRPr="008A2EF7">
        <w:t xml:space="preserve">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5" w:name="need-for-the-present-study"/>
      <w:bookmarkEnd w:id="5"/>
      <w:r>
        <w:t>The Present Study</w:t>
      </w:r>
    </w:p>
    <w:p w14:paraId="092C9B7A" w14:textId="4E2BF47D"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Fredricks, Blumenfeld, &amp; Paris, 2014)</w:t>
      </w:r>
      <w:r w:rsidR="001975FF">
        <w:t xml:space="preserve"> and a Latent Profile Analysis (LPA; </w:t>
      </w:r>
      <w:proofErr w:type="spellStart"/>
      <w:r w:rsidR="001975FF">
        <w:t>Harring</w:t>
      </w:r>
      <w:proofErr w:type="spellEnd"/>
      <w:r w:rsidR="001975FF">
        <w:t xml:space="preserve"> &amp; </w:t>
      </w:r>
      <w:proofErr w:type="spellStart"/>
      <w:r w:rsidR="001975FF">
        <w:t>Hodis</w:t>
      </w:r>
      <w:proofErr w:type="spellEnd"/>
      <w:r w:rsidR="001975FF">
        <w:t xml:space="preserve">, 2016) analytic approach in order to identify profiles representing common groups of how students experience engagement.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6" w:name="conceptual-framework-and-research-questi"/>
      <w:bookmarkEnd w:id="6"/>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commentRangeStart w:id="7"/>
      <w:commentRangeEnd w:id="7"/>
      <w:r w:rsidR="00A10FB3">
        <w:rPr>
          <w:rStyle w:val="CommentReference"/>
          <w:rFonts w:asciiTheme="minorHAnsi" w:hAnsiTheme="minorHAnsi"/>
        </w:rPr>
        <w:commentReference w:id="7"/>
      </w:r>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21953ED0" w:rsidR="00AC194B" w:rsidRDefault="00AC194B"/>
    <w:p w14:paraId="75978268" w14:textId="5072CF9C" w:rsidR="003A5EB9" w:rsidRDefault="003A5EB9">
      <w:r>
        <w:rPr>
          <w:noProof/>
        </w:rPr>
        <w:drawing>
          <wp:inline distT="0" distB="0" distL="0" distR="0" wp14:anchorId="5F936903" wp14:editId="06C5DD4E">
            <wp:extent cx="6864085" cy="4362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19-01-17.png"/>
                    <pic:cNvPicPr/>
                  </pic:nvPicPr>
                  <pic:blipFill>
                    <a:blip r:embed="rId11">
                      <a:extLst>
                        <a:ext uri="{28A0092B-C50C-407E-A947-70E740481C1C}">
                          <a14:useLocalDpi xmlns:a14="http://schemas.microsoft.com/office/drawing/2010/main" val="0"/>
                        </a:ext>
                      </a:extLst>
                    </a:blip>
                    <a:stretch>
                      <a:fillRect/>
                    </a:stretch>
                  </pic:blipFill>
                  <pic:spPr>
                    <a:xfrm>
                      <a:off x="0" y="0"/>
                      <a:ext cx="6937497" cy="4409339"/>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8" w:name="methods"/>
      <w:bookmarkEnd w:id="8"/>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7C4AA609" w:rsidR="00A05DB7" w:rsidRPr="00422BB9" w:rsidRDefault="00A05DB7" w:rsidP="00B22B40">
      <w:pPr>
        <w:pStyle w:val="BodyText"/>
        <w:ind w:firstLine="720"/>
      </w:pPr>
      <w:r>
        <w:t>This study makes use of an innovative ESM methodology (</w:t>
      </w:r>
      <w:proofErr w:type="spellStart"/>
      <w:r>
        <w:t>Hektner</w:t>
      </w:r>
      <w:proofErr w:type="spellEnd"/>
      <w:r>
        <w:t xml:space="preserve"> et al., 2007)</w:t>
      </w:r>
      <w:r w:rsidR="009E19B1">
        <w:t xml:space="preserve"> to understand youths’ experience in work with data  in-the-moment.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by research team members only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9"/>
      <w:commentRangeStart w:id="10"/>
      <w:r>
        <w:t>Data Sources and Measures</w:t>
      </w:r>
      <w:commentRangeEnd w:id="9"/>
      <w:r w:rsidR="007F3D51">
        <w:rPr>
          <w:rStyle w:val="CommentReference"/>
          <w:rFonts w:asciiTheme="minorHAnsi" w:eastAsiaTheme="minorHAnsi" w:hAnsiTheme="minorHAnsi" w:cstheme="minorBidi"/>
          <w:b w:val="0"/>
          <w:bCs w:val="0"/>
        </w:rPr>
        <w:commentReference w:id="9"/>
      </w:r>
      <w:commentRangeEnd w:id="10"/>
      <w:r w:rsidR="00266AD6">
        <w:rPr>
          <w:rStyle w:val="CommentReference"/>
          <w:rFonts w:asciiTheme="minorHAnsi" w:eastAsiaTheme="minorHAnsi" w:hAnsiTheme="minorHAnsi" w:cstheme="minorBidi"/>
          <w:b w:val="0"/>
          <w:bCs w:val="0"/>
        </w:rPr>
        <w:commentReference w:id="10"/>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1"/>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1"/>
      <w:r w:rsidR="00CE6D3F">
        <w:rPr>
          <w:rStyle w:val="CommentReference"/>
          <w:rFonts w:asciiTheme="minorHAnsi" w:eastAsiaTheme="minorHAnsi" w:hAnsiTheme="minorHAnsi" w:cstheme="minorBidi"/>
          <w:b w:val="0"/>
          <w:bCs w:val="0"/>
        </w:rPr>
        <w:commentReference w:id="11"/>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sidR="00891137">
        <w:t>.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301F8F94" w:rsidR="00331748" w:rsidRDefault="00331748" w:rsidP="00331748">
      <w:pPr>
        <w:pStyle w:val="FirstParagraph"/>
        <w:ind w:firstLine="0"/>
      </w:pPr>
      <w:r>
        <w:t xml:space="preserve">. Demographic information for youths’ gender, and their racial and ethnic group were used to construct </w:t>
      </w:r>
      <w:commentRangeStart w:id="12"/>
      <w:r>
        <w:t>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commentRangeEnd w:id="12"/>
      <w:r w:rsidR="007F3D51">
        <w:rPr>
          <w:rStyle w:val="CommentReference"/>
          <w:rFonts w:asciiTheme="minorHAnsi" w:hAnsiTheme="minorHAnsi"/>
        </w:rPr>
        <w:commentReference w:id="12"/>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689A86EE" w:rsidR="00331748" w:rsidRDefault="000E2766" w:rsidP="00331748">
      <w:pPr>
        <w:pStyle w:val="FirstParagraph"/>
      </w:pPr>
      <w:r w:rsidRPr="000E2766">
        <w:t>Correlations (first-order Pearson) and the frequency, range, mean (</w:t>
      </w:r>
      <w:r w:rsidRPr="000E2766">
        <w:rPr>
          <w:i/>
        </w:rPr>
        <w:t>M</w:t>
      </w:r>
      <w:r w:rsidRPr="000E2766">
        <w:t>), and standard deviation (</w:t>
      </w:r>
      <w:r w:rsidRPr="000E2766">
        <w:rPr>
          <w:i/>
        </w:rPr>
        <w:t>SD</w:t>
      </w:r>
      <w:r w:rsidRPr="000E2766">
        <w:t xml:space="preserve">) are first reported for all variables. In addition, the frequencies of the codes for aspects of work with data and the numbers of responses by youth, program, and instructional episode are </w:t>
      </w:r>
      <w:proofErr w:type="spellStart"/>
      <w:r w:rsidRPr="000E2766">
        <w:t>presented.</w:t>
      </w:r>
      <w:r w:rsidR="00331748">
        <w:t>First</w:t>
      </w:r>
      <w:proofErr w:type="spellEnd"/>
      <w:r w:rsidR="00331748">
        <w:t>, descriptive statistics for the five engagement variables that were used to estimate the profiles were calculated.</w:t>
      </w:r>
      <w:r w:rsidR="00CE6D3F">
        <w:t xml:space="preserve"> </w:t>
      </w:r>
      <w:r w:rsidR="00331748">
        <w:t>These descriptive statistics show high overall levels of cognitive (</w:t>
      </w:r>
      <w:r w:rsidR="00331748">
        <w:rPr>
          <w:i/>
        </w:rPr>
        <w:t>M</w:t>
      </w:r>
      <w:r w:rsidR="00331748">
        <w:t xml:space="preserve"> = 2.768, </w:t>
      </w:r>
      <w:r w:rsidR="00331748">
        <w:rPr>
          <w:i/>
        </w:rPr>
        <w:t>SD</w:t>
      </w:r>
      <w:r w:rsidR="00331748">
        <w:t xml:space="preserve"> = 1.063), behavioral (</w:t>
      </w:r>
      <w:r w:rsidR="00331748">
        <w:rPr>
          <w:i/>
        </w:rPr>
        <w:t>M</w:t>
      </w:r>
      <w:r w:rsidR="00331748">
        <w:t xml:space="preserve"> = 2.863, </w:t>
      </w:r>
      <w:r w:rsidR="00331748">
        <w:rPr>
          <w:i/>
        </w:rPr>
        <w:t>SD</w:t>
      </w:r>
      <w:r w:rsidR="00331748">
        <w:t xml:space="preserve"> = 1.044) and affective (</w:t>
      </w:r>
      <w:r w:rsidR="00331748">
        <w:rPr>
          <w:i/>
        </w:rPr>
        <w:t>M</w:t>
      </w:r>
      <w:r w:rsidR="00331748">
        <w:t xml:space="preserve"> = 2.831, </w:t>
      </w:r>
      <w:r w:rsidR="00331748">
        <w:rPr>
          <w:i/>
        </w:rPr>
        <w:t>SD</w:t>
      </w:r>
      <w:r w:rsidR="00331748">
        <w:t xml:space="preserve"> = 1.051) engagement. These statistics also show high perceptions of competence (</w:t>
      </w:r>
      <w:r w:rsidR="00331748">
        <w:rPr>
          <w:i/>
        </w:rPr>
        <w:t>M</w:t>
      </w:r>
      <w:r w:rsidR="00331748">
        <w:t xml:space="preserve"> = 3.000 (</w:t>
      </w:r>
      <w:r w:rsidR="00331748">
        <w:rPr>
          <w:i/>
        </w:rPr>
        <w:t>SD</w:t>
      </w:r>
      <w:r w:rsidR="00331748">
        <w:t xml:space="preserve"> = 0.952)) and moderate perceptions of challenge (</w:t>
      </w:r>
      <w:r w:rsidR="00331748">
        <w:rPr>
          <w:i/>
        </w:rPr>
        <w:t>M</w:t>
      </w:r>
      <w:r w:rsidR="00331748">
        <w:t xml:space="preserve"> = 2.270 (</w:t>
      </w:r>
      <w:r w:rsidR="00331748">
        <w:rPr>
          <w:i/>
        </w:rPr>
        <w:t>SD</w:t>
      </w:r>
      <w:r w:rsidR="00331748">
        <w:t xml:space="preserve"> = 1.117)). </w:t>
      </w:r>
    </w:p>
    <w:p w14:paraId="0C82BA66" w14:textId="77777777" w:rsidR="00331748" w:rsidRDefault="00331748" w:rsidP="00331748">
      <w:pPr>
        <w:pStyle w:val="Heading2"/>
      </w:pPr>
      <w:commentRangeStart w:id="13"/>
      <w:r>
        <w:t>Correlations among the study variables</w:t>
      </w:r>
      <w:commentRangeEnd w:id="13"/>
      <w:r w:rsidR="00CE6D3F">
        <w:rPr>
          <w:rStyle w:val="CommentReference"/>
          <w:rFonts w:asciiTheme="minorHAnsi" w:eastAsiaTheme="minorHAnsi" w:hAnsiTheme="minorHAnsi" w:cstheme="minorBidi"/>
          <w:b w:val="0"/>
          <w:bCs w:val="0"/>
        </w:rPr>
        <w:commentReference w:id="13"/>
      </w:r>
    </w:p>
    <w:p w14:paraId="3573828E" w14:textId="3F545527" w:rsidR="00331748" w:rsidRDefault="00331748" w:rsidP="00F573F3">
      <w:pPr>
        <w:pStyle w:val="FirstParagraph"/>
      </w:pPr>
      <w:r>
        <w:t xml:space="preserve">Correlations between the variables that were used to create the profiles of engagement and the one other variable which was continuous (rather than a code for groups, in particular youths’ </w:t>
      </w:r>
      <w:r>
        <w:lastRenderedPageBreak/>
        <w:t>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29"/>
        <w:gridCol w:w="928"/>
        <w:gridCol w:w="683"/>
        <w:gridCol w:w="669"/>
        <w:gridCol w:w="629"/>
        <w:gridCol w:w="796"/>
        <w:gridCol w:w="863"/>
        <w:gridCol w:w="663"/>
        <w:gridCol w:w="663"/>
        <w:gridCol w:w="676"/>
        <w:gridCol w:w="730"/>
        <w:gridCol w:w="117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4"/>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proofErr w:type="spellStart"/>
            <w:r>
              <w:t>Chall</w:t>
            </w:r>
            <w:proofErr w:type="spellEnd"/>
            <w:r>
              <w:t>.</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4"/>
            <w:r w:rsidR="00CE6D3F">
              <w:rPr>
                <w:rStyle w:val="CommentReference"/>
                <w:rFonts w:asciiTheme="minorHAnsi" w:hAnsiTheme="minorHAnsi"/>
              </w:rPr>
              <w:commentReference w:id="14"/>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t xml:space="preserve">Cog. </w:t>
            </w:r>
            <w:proofErr w:type="spellStart"/>
            <w:r>
              <w:t>eng.</w:t>
            </w:r>
            <w:proofErr w:type="spellEnd"/>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proofErr w:type="spellStart"/>
            <w:r>
              <w:t>Beh</w:t>
            </w:r>
            <w:proofErr w:type="spellEnd"/>
            <w:r>
              <w:t xml:space="preserve">. </w:t>
            </w:r>
            <w:proofErr w:type="spellStart"/>
            <w:r>
              <w:t>eng.</w:t>
            </w:r>
            <w:proofErr w:type="spellEnd"/>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proofErr w:type="spellStart"/>
            <w:r>
              <w:t>Aff</w:t>
            </w:r>
            <w:proofErr w:type="spellEnd"/>
            <w:r>
              <w:t xml:space="preserve">. </w:t>
            </w:r>
            <w:proofErr w:type="spellStart"/>
            <w:r>
              <w:t>eng.</w:t>
            </w:r>
            <w:proofErr w:type="spellEnd"/>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proofErr w:type="spellStart"/>
            <w:r>
              <w:t>Chall</w:t>
            </w:r>
            <w:proofErr w:type="spellEnd"/>
            <w:r>
              <w:t>.</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5CA57BFE" w:rsidR="00E55A9B" w:rsidRDefault="000E2766" w:rsidP="00E55A9B">
      <w:pPr>
        <w:pStyle w:val="Heading3"/>
        <w:framePr w:wrap="auto" w:vAnchor="margin" w:yAlign="inline"/>
        <w:spacing w:line="480" w:lineRule="auto"/>
        <w:rPr>
          <w:b w:val="0"/>
        </w:rPr>
      </w:pPr>
      <w:r w:rsidRPr="000E2766">
        <w:rPr>
          <w:b w:val="0"/>
        </w:rP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r>
        <w:rPr>
          <w:b w:val="0"/>
        </w:rPr>
        <w:t xml:space="preserve">. </w:t>
      </w:r>
      <w:r w:rsidR="00331748" w:rsidRPr="00791196">
        <w:rPr>
          <w:b w:val="0"/>
        </w:rPr>
        <w:t xml:space="preserve">Of the 236 instructional episodes used in the analysis, 170 (72%) </w:t>
      </w:r>
      <w:r w:rsidR="00CE6D3F">
        <w:rPr>
          <w:b w:val="0"/>
        </w:rPr>
        <w:t>involved</w:t>
      </w:r>
      <w:r w:rsidR="00331748" w:rsidRPr="00791196">
        <w:rPr>
          <w:b w:val="0"/>
        </w:rPr>
        <w:t xml:space="preserve"> one or more of the five aspects of work with data. As presented in </w:t>
      </w:r>
      <w:r w:rsidR="00BF2B9D">
        <w:rPr>
          <w:b w:val="0"/>
        </w:rPr>
        <w:t>Figure 2</w:t>
      </w:r>
      <w:r w:rsidR="00331748"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9338" cy="399232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33CD1A27" w14:textId="77777777" w:rsidR="00EE7710" w:rsidRDefault="00EE7710" w:rsidP="00EE7710">
      <w:pPr>
        <w:pStyle w:val="BodyText"/>
      </w:pPr>
      <w:r>
        <w:t xml:space="preserve">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proofErr w:type="spellStart"/>
      <w:r>
        <w:t>tidyLPA</w:t>
      </w:r>
      <w:proofErr w:type="spellEnd"/>
      <w:r>
        <w:t xml:space="preserve"> packag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76DEEB1F" w14:textId="77777777" w:rsidR="00EE7710" w:rsidRDefault="00EE7710" w:rsidP="00EE7710">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w:t>
      </w:r>
      <w:r>
        <w:lastRenderedPageBreak/>
        <w:t>interpretability and parsimony. On the basis of these criteria, a particular solution was selected and used as part of subsequent analyses.</w:t>
      </w:r>
    </w:p>
    <w:p w14:paraId="5D7D8247" w14:textId="4A5D42F7" w:rsidR="00331748" w:rsidRDefault="00331748" w:rsidP="00EE7710">
      <w:pPr>
        <w:pStyle w:val="BodyText"/>
      </w:pPr>
      <w:commentRangeStart w:id="15"/>
      <w:r>
        <w:t>Taking the information criteria, likelihood ratio tests, and concerns of interpretability and parsimony into consideration when reviewing the models that converged, either a model one type, six profile so</w:t>
      </w:r>
      <w:commentRangeEnd w:id="15"/>
      <w:r w:rsidR="00CE6D3F">
        <w:rPr>
          <w:rStyle w:val="CommentReference"/>
          <w:rFonts w:asciiTheme="minorHAnsi" w:hAnsiTheme="minorHAnsi"/>
        </w:rPr>
        <w:commentReference w:id="15"/>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6"/>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6"/>
      <w:r w:rsidR="00CE6D3F">
        <w:rPr>
          <w:rStyle w:val="CommentReference"/>
          <w:rFonts w:asciiTheme="minorHAnsi" w:hAnsiTheme="minorHAnsi"/>
        </w:rPr>
        <w:commentReference w:id="16"/>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7"/>
      <w:r>
        <w:lastRenderedPageBreak/>
        <w:t>Table 6. Descriptions of the six profiles</w:t>
      </w:r>
      <w:commentRangeEnd w:id="17"/>
      <w:r w:rsidR="00CE6D3F">
        <w:rPr>
          <w:rStyle w:val="CommentReference"/>
          <w:rFonts w:asciiTheme="minorHAnsi" w:hAnsiTheme="minorHAnsi"/>
        </w:rPr>
        <w:commentReference w:id="17"/>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61EF4F42" w14:textId="77777777" w:rsidR="00331748" w:rsidRDefault="00331748" w:rsidP="00331748">
      <w:pPr>
        <w:pStyle w:val="Heading2"/>
      </w:pPr>
      <w:r>
        <w:t>Results for Research Questions #3 and #4: Relations of aspects of work with data and youth characteristics and the profiles of engagement</w:t>
      </w:r>
    </w:p>
    <w:p w14:paraId="0EE9A7A3" w14:textId="733A2C1D" w:rsidR="002E5BB8" w:rsidRDefault="00EE7710" w:rsidP="002E5BB8">
      <w:pPr>
        <w:pStyle w:val="BodyText"/>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w:t>
      </w:r>
      <w:r>
        <w:lastRenderedPageBreak/>
        <w:t xml:space="preserve">nine programs are used. The lme4 R package (Bates, Martin, </w:t>
      </w:r>
      <w:proofErr w:type="spellStart"/>
      <w:r>
        <w:t>Bolker</w:t>
      </w:r>
      <w:proofErr w:type="spellEnd"/>
      <w:r>
        <w:t xml:space="preserve">,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w:t>
      </w:r>
      <w:r w:rsidR="006B0C5C">
        <w:t xml:space="preserve">For all six profiles, the </w:t>
      </w:r>
      <w:r w:rsidR="006B0C5C">
        <w:rPr>
          <w:i/>
        </w:rPr>
        <w:t>ICC</w:t>
      </w:r>
      <w:r w:rsidR="006B0C5C">
        <w:t>s represent the variability (the proportion of variance explained) associated with each of the levels for each profile, as presented in Figure 2.</w:t>
      </w:r>
    </w:p>
    <w:p w14:paraId="4990520F" w14:textId="06BB6888" w:rsidR="002E5BB8" w:rsidRDefault="002E5BB8" w:rsidP="002E5BB8">
      <w:pPr>
        <w:pStyle w:val="BodyText"/>
        <w:ind w:firstLine="0"/>
      </w:pPr>
      <w:r>
        <w:t xml:space="preserve">Figure 2. Sources of variability for the six engagement profiles at the instructional episode, youth, and program levels. </w:t>
      </w:r>
    </w:p>
    <w:p w14:paraId="7B34A89B" w14:textId="261DCA52" w:rsidR="002E5BB8" w:rsidRDefault="002E5BB8" w:rsidP="002E5BB8">
      <w:pPr>
        <w:pStyle w:val="BodyText"/>
        <w:ind w:firstLine="0"/>
      </w:pPr>
      <w:r w:rsidRPr="002E5BB8">
        <w:rPr>
          <w:noProof/>
        </w:rPr>
        <w:lastRenderedPageBreak/>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5"/>
                    <a:stretch>
                      <a:fillRect/>
                    </a:stretch>
                  </pic:blipFill>
                  <pic:spPr>
                    <a:xfrm>
                      <a:off x="0" y="0"/>
                      <a:ext cx="5971540" cy="3678555"/>
                    </a:xfrm>
                    <a:prstGeom prst="rect">
                      <a:avLst/>
                    </a:prstGeom>
                  </pic:spPr>
                </pic:pic>
              </a:graphicData>
            </a:graphic>
          </wp:inline>
        </w:drawing>
      </w:r>
    </w:p>
    <w:p w14:paraId="1A9C6F89" w14:textId="355E49DC" w:rsidR="006B0C5C" w:rsidRDefault="006B0C5C" w:rsidP="006B0C5C">
      <w:pPr>
        <w:pStyle w:val="FirstParagraph"/>
        <w:ind w:firstLine="720"/>
      </w:pPr>
      <w:r>
        <w:t xml:space="preserve">These result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w:t>
      </w:r>
      <w:r>
        <w:lastRenderedPageBreak/>
        <w:t>research question #3) and the youth characteristics (for research question #4) and the profiles of engagement.</w:t>
      </w:r>
    </w:p>
    <w:p w14:paraId="0354B279" w14:textId="4946DCCA" w:rsidR="00EE7710" w:rsidRDefault="006B0C5C" w:rsidP="006B0C5C">
      <w:pPr>
        <w:pStyle w:val="BodyText"/>
      </w:pPr>
      <w:r>
        <w:t>To understand which aspects of work with data and youth characteristics were related to the profiles</w:t>
      </w:r>
      <w:r w:rsidR="00EE7710">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t xml:space="preserve"> 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34C07D08" w14:textId="27BFC77C" w:rsidR="00331748" w:rsidRDefault="00331748" w:rsidP="00EE7710">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lastRenderedPageBreak/>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63"/>
        <w:gridCol w:w="1187"/>
        <w:gridCol w:w="1327"/>
        <w:gridCol w:w="1248"/>
        <w:gridCol w:w="1517"/>
        <w:gridCol w:w="1248"/>
        <w:gridCol w:w="1114"/>
      </w:tblGrid>
      <w:tr w:rsidR="00A4678E" w14:paraId="0A0C046D" w14:textId="77777777" w:rsidTr="00E353BE">
        <w:tc>
          <w:tcPr>
            <w:tcW w:w="0" w:type="auto"/>
            <w:tcBorders>
              <w:bottom w:val="single" w:sz="4" w:space="0" w:color="auto"/>
            </w:tcBorders>
            <w:vAlign w:val="center"/>
          </w:tcPr>
          <w:p w14:paraId="4BFBDA26" w14:textId="75B25B0C" w:rsidR="00A23CC5" w:rsidRPr="00EB628A" w:rsidRDefault="00A23CC5" w:rsidP="00A23CC5">
            <w:pPr>
              <w:pStyle w:val="Compact"/>
              <w:spacing w:line="240" w:lineRule="auto"/>
            </w:pPr>
          </w:p>
        </w:tc>
        <w:tc>
          <w:tcPr>
            <w:tcW w:w="593" w:type="pct"/>
            <w:tcBorders>
              <w:bottom w:val="single" w:sz="4" w:space="0" w:color="auto"/>
            </w:tcBorders>
          </w:tcPr>
          <w:p w14:paraId="17ECC8BC" w14:textId="31E2E529" w:rsidR="00A23CC5" w:rsidRPr="00A4678E" w:rsidRDefault="00A23CC5" w:rsidP="00A23CC5">
            <w:pPr>
              <w:pStyle w:val="Compact"/>
              <w:spacing w:line="240" w:lineRule="auto"/>
              <w:rPr>
                <w:sz w:val="20"/>
                <w:szCs w:val="20"/>
              </w:rPr>
            </w:pPr>
            <w:r w:rsidRPr="00A4678E">
              <w:rPr>
                <w:rFonts w:ascii="Helvetica Neue" w:hAnsi="Helvetica Neue"/>
                <w:bCs/>
                <w:color w:val="000000"/>
                <w:sz w:val="20"/>
                <w:szCs w:val="20"/>
              </w:rPr>
              <w:t>Universally low B (SE)</w:t>
            </w:r>
          </w:p>
        </w:tc>
        <w:tc>
          <w:tcPr>
            <w:tcW w:w="718" w:type="pct"/>
            <w:tcBorders>
              <w:bottom w:val="single" w:sz="4" w:space="0" w:color="auto"/>
            </w:tcBorders>
          </w:tcPr>
          <w:p w14:paraId="71DDA178" w14:textId="7879C1B8" w:rsidR="00A23CC5" w:rsidRPr="00A4678E" w:rsidRDefault="00A23CC5" w:rsidP="00A23CC5">
            <w:pPr>
              <w:pStyle w:val="Compact"/>
              <w:spacing w:line="240" w:lineRule="auto"/>
              <w:rPr>
                <w:sz w:val="20"/>
                <w:szCs w:val="20"/>
              </w:rPr>
            </w:pPr>
            <w:r w:rsidRPr="00A4678E">
              <w:rPr>
                <w:rFonts w:ascii="Helvetica Neue" w:hAnsi="Helvetica Neue"/>
                <w:bCs/>
                <w:color w:val="000000"/>
                <w:sz w:val="20"/>
                <w:szCs w:val="20"/>
              </w:rPr>
              <w:t>Only behavioral B (SE)</w:t>
            </w:r>
          </w:p>
        </w:tc>
        <w:tc>
          <w:tcPr>
            <w:tcW w:w="670" w:type="pct"/>
            <w:tcBorders>
              <w:bottom w:val="single" w:sz="4" w:space="0" w:color="auto"/>
            </w:tcBorders>
          </w:tcPr>
          <w:p w14:paraId="5E887C3E" w14:textId="798B247A" w:rsidR="00A23CC5" w:rsidRPr="00A4678E" w:rsidRDefault="00A23CC5" w:rsidP="00A23CC5">
            <w:pPr>
              <w:pStyle w:val="Compact"/>
              <w:spacing w:line="240" w:lineRule="auto"/>
              <w:rPr>
                <w:sz w:val="20"/>
                <w:szCs w:val="20"/>
              </w:rPr>
            </w:pPr>
            <w:r w:rsidRPr="00A4678E">
              <w:rPr>
                <w:rFonts w:ascii="Helvetica Neue" w:hAnsi="Helvetica Neue"/>
                <w:bCs/>
                <w:color w:val="000000"/>
                <w:sz w:val="20"/>
                <w:szCs w:val="20"/>
              </w:rPr>
              <w:t>Only affective B (SE)</w:t>
            </w:r>
          </w:p>
        </w:tc>
        <w:tc>
          <w:tcPr>
            <w:tcW w:w="813" w:type="pct"/>
            <w:tcBorders>
              <w:bottom w:val="single" w:sz="4" w:space="0" w:color="auto"/>
            </w:tcBorders>
          </w:tcPr>
          <w:p w14:paraId="351335E8" w14:textId="1FB63EC5" w:rsidR="00A23CC5" w:rsidRPr="00A4678E" w:rsidRDefault="00A23CC5" w:rsidP="00A23CC5">
            <w:pPr>
              <w:pStyle w:val="Compact"/>
              <w:spacing w:line="240" w:lineRule="auto"/>
              <w:rPr>
                <w:sz w:val="20"/>
                <w:szCs w:val="20"/>
              </w:rPr>
            </w:pPr>
            <w:r w:rsidRPr="00A4678E">
              <w:rPr>
                <w:rFonts w:ascii="Helvetica Neue" w:hAnsi="Helvetica Neue"/>
                <w:bCs/>
                <w:color w:val="000000"/>
                <w:sz w:val="20"/>
                <w:szCs w:val="20"/>
              </w:rPr>
              <w:t xml:space="preserve">Eng. and comp., not </w:t>
            </w:r>
            <w:proofErr w:type="spellStart"/>
            <w:r w:rsidRPr="00A4678E">
              <w:rPr>
                <w:rFonts w:ascii="Helvetica Neue" w:hAnsi="Helvetica Neue"/>
                <w:bCs/>
                <w:color w:val="000000"/>
                <w:sz w:val="20"/>
                <w:szCs w:val="20"/>
              </w:rPr>
              <w:t>chall</w:t>
            </w:r>
            <w:proofErr w:type="spellEnd"/>
            <w:r w:rsidRPr="00A4678E">
              <w:rPr>
                <w:rFonts w:ascii="Helvetica Neue" w:hAnsi="Helvetica Neue"/>
                <w:bCs/>
                <w:color w:val="000000"/>
                <w:sz w:val="20"/>
                <w:szCs w:val="20"/>
              </w:rPr>
              <w:t>. B (SE)</w:t>
            </w:r>
          </w:p>
        </w:tc>
        <w:tc>
          <w:tcPr>
            <w:tcW w:w="670" w:type="pct"/>
            <w:tcBorders>
              <w:bottom w:val="single" w:sz="4" w:space="0" w:color="auto"/>
            </w:tcBorders>
          </w:tcPr>
          <w:p w14:paraId="3D07E7E3" w14:textId="768EC2ED" w:rsidR="00A23CC5" w:rsidRPr="00A4678E" w:rsidRDefault="00A23CC5" w:rsidP="00A23CC5">
            <w:pPr>
              <w:pStyle w:val="Compact"/>
              <w:spacing w:line="240" w:lineRule="auto"/>
              <w:rPr>
                <w:sz w:val="20"/>
                <w:szCs w:val="20"/>
              </w:rPr>
            </w:pPr>
            <w:r w:rsidRPr="00A4678E">
              <w:rPr>
                <w:rFonts w:ascii="Helvetica Neue" w:hAnsi="Helvetica Neue"/>
                <w:bCs/>
                <w:color w:val="000000"/>
                <w:sz w:val="20"/>
                <w:szCs w:val="20"/>
              </w:rPr>
              <w:t>All moderate B (SE)</w:t>
            </w:r>
          </w:p>
        </w:tc>
        <w:tc>
          <w:tcPr>
            <w:tcW w:w="598" w:type="pct"/>
            <w:tcBorders>
              <w:bottom w:val="single" w:sz="4" w:space="0" w:color="auto"/>
            </w:tcBorders>
          </w:tcPr>
          <w:p w14:paraId="7357CACD" w14:textId="66D79635" w:rsidR="00A23CC5" w:rsidRPr="00A4678E" w:rsidRDefault="00A23CC5" w:rsidP="00A23CC5">
            <w:pPr>
              <w:pStyle w:val="Compact"/>
              <w:spacing w:line="240" w:lineRule="auto"/>
              <w:rPr>
                <w:sz w:val="20"/>
                <w:szCs w:val="20"/>
              </w:rPr>
            </w:pPr>
            <w:r w:rsidRPr="00A4678E">
              <w:rPr>
                <w:rFonts w:ascii="Helvetica Neue" w:hAnsi="Helvetica Neue"/>
                <w:bCs/>
                <w:color w:val="000000"/>
                <w:sz w:val="20"/>
                <w:szCs w:val="20"/>
              </w:rPr>
              <w:t>Full B (SE)</w:t>
            </w:r>
          </w:p>
        </w:tc>
      </w:tr>
      <w:tr w:rsidR="00A4678E" w14:paraId="6152F93A" w14:textId="77777777" w:rsidTr="00E353BE">
        <w:tc>
          <w:tcPr>
            <w:tcW w:w="0" w:type="auto"/>
            <w:tcBorders>
              <w:top w:val="single" w:sz="4" w:space="0" w:color="auto"/>
            </w:tcBorders>
          </w:tcPr>
          <w:p w14:paraId="0A127715" w14:textId="77777777" w:rsidR="00A23CC5" w:rsidRDefault="00A23CC5" w:rsidP="00A23CC5">
            <w:pPr>
              <w:pStyle w:val="Compact"/>
              <w:spacing w:line="240" w:lineRule="auto"/>
            </w:pPr>
            <w:r>
              <w:t>Pre-interest</w:t>
            </w:r>
          </w:p>
        </w:tc>
        <w:tc>
          <w:tcPr>
            <w:tcW w:w="593" w:type="pct"/>
            <w:tcBorders>
              <w:top w:val="single" w:sz="4" w:space="0" w:color="auto"/>
            </w:tcBorders>
          </w:tcPr>
          <w:p w14:paraId="016F1DED" w14:textId="5B278ADD" w:rsidR="00A23CC5" w:rsidRDefault="00A23CC5" w:rsidP="00A23CC5">
            <w:pPr>
              <w:pStyle w:val="Compact"/>
              <w:spacing w:line="240" w:lineRule="auto"/>
            </w:pPr>
            <w:r>
              <w:rPr>
                <w:rFonts w:ascii="Helvetica Neue" w:hAnsi="Helvetica Neue"/>
                <w:color w:val="000000"/>
                <w:sz w:val="15"/>
                <w:szCs w:val="15"/>
              </w:rPr>
              <w:t>0.36 (0.09)*</w:t>
            </w:r>
          </w:p>
        </w:tc>
        <w:tc>
          <w:tcPr>
            <w:tcW w:w="718" w:type="pct"/>
            <w:tcBorders>
              <w:top w:val="single" w:sz="4" w:space="0" w:color="auto"/>
            </w:tcBorders>
          </w:tcPr>
          <w:p w14:paraId="1EDBB08B" w14:textId="07D5400A" w:rsidR="00A23CC5" w:rsidRDefault="00A23CC5" w:rsidP="00A23CC5">
            <w:pPr>
              <w:pStyle w:val="Compact"/>
              <w:spacing w:line="240" w:lineRule="auto"/>
            </w:pPr>
            <w:r>
              <w:rPr>
                <w:rFonts w:ascii="Helvetica Neue" w:hAnsi="Helvetica Neue"/>
                <w:color w:val="000000"/>
                <w:sz w:val="15"/>
                <w:szCs w:val="15"/>
              </w:rPr>
              <w:t>0.12 (0.05)*</w:t>
            </w:r>
          </w:p>
        </w:tc>
        <w:tc>
          <w:tcPr>
            <w:tcW w:w="670" w:type="pct"/>
            <w:tcBorders>
              <w:top w:val="single" w:sz="4" w:space="0" w:color="auto"/>
            </w:tcBorders>
          </w:tcPr>
          <w:p w14:paraId="6D1074C0" w14:textId="6346B626" w:rsidR="00A23CC5" w:rsidRDefault="00A23CC5" w:rsidP="00A23CC5">
            <w:pPr>
              <w:pStyle w:val="Compact"/>
              <w:spacing w:line="240" w:lineRule="auto"/>
            </w:pPr>
            <w:r>
              <w:rPr>
                <w:rFonts w:ascii="Helvetica Neue" w:hAnsi="Helvetica Neue"/>
                <w:color w:val="000000"/>
                <w:sz w:val="15"/>
                <w:szCs w:val="15"/>
              </w:rPr>
              <w:t>0.35 (0.08)*</w:t>
            </w:r>
          </w:p>
        </w:tc>
        <w:tc>
          <w:tcPr>
            <w:tcW w:w="813" w:type="pct"/>
            <w:tcBorders>
              <w:top w:val="single" w:sz="4" w:space="0" w:color="auto"/>
            </w:tcBorders>
          </w:tcPr>
          <w:p w14:paraId="2B5BCE31" w14:textId="27017B97" w:rsidR="00A23CC5" w:rsidRDefault="00A23CC5" w:rsidP="00A23CC5">
            <w:pPr>
              <w:pStyle w:val="Compact"/>
              <w:spacing w:line="240" w:lineRule="auto"/>
            </w:pPr>
            <w:r>
              <w:rPr>
                <w:rFonts w:ascii="Helvetica Neue" w:hAnsi="Helvetica Neue"/>
                <w:color w:val="000000"/>
                <w:sz w:val="15"/>
                <w:szCs w:val="15"/>
              </w:rPr>
              <w:t>0.01 (0.06)</w:t>
            </w:r>
          </w:p>
        </w:tc>
        <w:tc>
          <w:tcPr>
            <w:tcW w:w="670" w:type="pct"/>
            <w:tcBorders>
              <w:top w:val="single" w:sz="4" w:space="0" w:color="auto"/>
            </w:tcBorders>
          </w:tcPr>
          <w:p w14:paraId="7C020756" w14:textId="37CEE6F5" w:rsidR="00A23CC5" w:rsidRDefault="00A23CC5" w:rsidP="00A23CC5">
            <w:pPr>
              <w:pStyle w:val="Compact"/>
              <w:spacing w:line="240" w:lineRule="auto"/>
            </w:pPr>
            <w:r>
              <w:rPr>
                <w:rFonts w:ascii="Helvetica Neue" w:hAnsi="Helvetica Neue"/>
                <w:color w:val="000000"/>
                <w:sz w:val="15"/>
                <w:szCs w:val="15"/>
              </w:rPr>
              <w:t>0.09 (0.04)*</w:t>
            </w:r>
          </w:p>
        </w:tc>
        <w:tc>
          <w:tcPr>
            <w:tcW w:w="598" w:type="pct"/>
            <w:tcBorders>
              <w:top w:val="single" w:sz="4" w:space="0" w:color="auto"/>
            </w:tcBorders>
          </w:tcPr>
          <w:p w14:paraId="74E070C4" w14:textId="02CF1625" w:rsidR="00A23CC5" w:rsidRDefault="00A23CC5" w:rsidP="00A23CC5">
            <w:pPr>
              <w:pStyle w:val="Compact"/>
              <w:spacing w:line="240" w:lineRule="auto"/>
            </w:pPr>
            <w:r>
              <w:rPr>
                <w:rFonts w:ascii="Helvetica Neue" w:hAnsi="Helvetica Neue"/>
                <w:color w:val="000000"/>
                <w:sz w:val="15"/>
                <w:szCs w:val="15"/>
              </w:rPr>
              <w:t>0.09 (0.08)</w:t>
            </w:r>
          </w:p>
        </w:tc>
      </w:tr>
      <w:tr w:rsidR="00A4678E" w14:paraId="4B152D99" w14:textId="77777777" w:rsidTr="00E353BE">
        <w:tc>
          <w:tcPr>
            <w:tcW w:w="0" w:type="auto"/>
          </w:tcPr>
          <w:p w14:paraId="473000CF" w14:textId="77777777" w:rsidR="00A23CC5" w:rsidRDefault="00A23CC5" w:rsidP="00A23CC5">
            <w:pPr>
              <w:pStyle w:val="Compact"/>
              <w:spacing w:line="240" w:lineRule="auto"/>
            </w:pPr>
            <w:r>
              <w:t>Gender-Female</w:t>
            </w:r>
          </w:p>
        </w:tc>
        <w:tc>
          <w:tcPr>
            <w:tcW w:w="593" w:type="pct"/>
          </w:tcPr>
          <w:p w14:paraId="179BDDC4" w14:textId="27C995D3" w:rsidR="00A23CC5" w:rsidRDefault="00A23CC5" w:rsidP="00A23CC5">
            <w:pPr>
              <w:pStyle w:val="Compact"/>
              <w:spacing w:line="240" w:lineRule="auto"/>
            </w:pPr>
            <w:r>
              <w:rPr>
                <w:rFonts w:ascii="Helvetica Neue" w:hAnsi="Helvetica Neue"/>
                <w:color w:val="000000"/>
                <w:sz w:val="15"/>
                <w:szCs w:val="15"/>
              </w:rPr>
              <w:t>-0.05 (0.02)</w:t>
            </w:r>
          </w:p>
        </w:tc>
        <w:tc>
          <w:tcPr>
            <w:tcW w:w="718" w:type="pct"/>
          </w:tcPr>
          <w:p w14:paraId="51977681" w14:textId="4AF49B45" w:rsidR="00A23CC5" w:rsidRDefault="00A23CC5" w:rsidP="00A23CC5">
            <w:pPr>
              <w:pStyle w:val="Compact"/>
              <w:spacing w:line="240" w:lineRule="auto"/>
            </w:pPr>
            <w:r>
              <w:rPr>
                <w:rFonts w:ascii="Helvetica Neue" w:hAnsi="Helvetica Neue"/>
                <w:color w:val="000000"/>
                <w:sz w:val="15"/>
                <w:szCs w:val="15"/>
              </w:rPr>
              <w:t>-0.01 (0.01)</w:t>
            </w:r>
          </w:p>
        </w:tc>
        <w:tc>
          <w:tcPr>
            <w:tcW w:w="670" w:type="pct"/>
          </w:tcPr>
          <w:p w14:paraId="3AAA0596" w14:textId="7A696B3E" w:rsidR="00A23CC5" w:rsidRDefault="00A23CC5" w:rsidP="00A23CC5">
            <w:pPr>
              <w:pStyle w:val="Compact"/>
              <w:spacing w:line="240" w:lineRule="auto"/>
            </w:pPr>
            <w:r>
              <w:rPr>
                <w:rFonts w:ascii="Helvetica Neue" w:hAnsi="Helvetica Neue"/>
                <w:color w:val="000000"/>
                <w:sz w:val="15"/>
                <w:szCs w:val="15"/>
              </w:rPr>
              <w:t>-0.013 (0.02)</w:t>
            </w:r>
          </w:p>
        </w:tc>
        <w:tc>
          <w:tcPr>
            <w:tcW w:w="813" w:type="pct"/>
          </w:tcPr>
          <w:p w14:paraId="27A5135A" w14:textId="04B730B4" w:rsidR="00A23CC5" w:rsidRDefault="00A23CC5" w:rsidP="00A23CC5">
            <w:pPr>
              <w:pStyle w:val="Compact"/>
              <w:spacing w:line="240" w:lineRule="auto"/>
            </w:pPr>
            <w:r>
              <w:rPr>
                <w:rFonts w:ascii="Helvetica Neue" w:hAnsi="Helvetica Neue"/>
                <w:color w:val="000000"/>
                <w:sz w:val="15"/>
                <w:szCs w:val="15"/>
              </w:rPr>
              <w:t>0.04 (0.02)*</w:t>
            </w:r>
          </w:p>
        </w:tc>
        <w:tc>
          <w:tcPr>
            <w:tcW w:w="670" w:type="pct"/>
          </w:tcPr>
          <w:p w14:paraId="02E41E98" w14:textId="1EDFDCC3" w:rsidR="00A23CC5" w:rsidRDefault="00A23CC5" w:rsidP="00A23CC5">
            <w:pPr>
              <w:pStyle w:val="Compact"/>
              <w:spacing w:line="240" w:lineRule="auto"/>
            </w:pPr>
            <w:r>
              <w:rPr>
                <w:rFonts w:ascii="Helvetica Neue" w:hAnsi="Helvetica Neue"/>
                <w:color w:val="000000"/>
                <w:sz w:val="15"/>
                <w:szCs w:val="15"/>
              </w:rPr>
              <w:t>0.01 (0.01)</w:t>
            </w:r>
          </w:p>
        </w:tc>
        <w:tc>
          <w:tcPr>
            <w:tcW w:w="598" w:type="pct"/>
          </w:tcPr>
          <w:p w14:paraId="047657DB" w14:textId="5BAACBA8" w:rsidR="00A23CC5" w:rsidRDefault="00A23CC5" w:rsidP="00A23CC5">
            <w:pPr>
              <w:pStyle w:val="Compact"/>
              <w:spacing w:line="240" w:lineRule="auto"/>
            </w:pPr>
            <w:r>
              <w:rPr>
                <w:rFonts w:ascii="Helvetica Neue" w:hAnsi="Helvetica Neue"/>
                <w:color w:val="000000"/>
                <w:sz w:val="15"/>
                <w:szCs w:val="15"/>
              </w:rPr>
              <w:t>0.02 (0.02)</w:t>
            </w:r>
          </w:p>
        </w:tc>
      </w:tr>
      <w:tr w:rsidR="00A4678E" w14:paraId="65FA70FD" w14:textId="77777777" w:rsidTr="00E353BE">
        <w:tc>
          <w:tcPr>
            <w:tcW w:w="0" w:type="auto"/>
          </w:tcPr>
          <w:p w14:paraId="06832A88" w14:textId="77777777" w:rsidR="00A23CC5" w:rsidRDefault="00A23CC5" w:rsidP="00A23CC5">
            <w:pPr>
              <w:pStyle w:val="Compact"/>
              <w:spacing w:line="240" w:lineRule="auto"/>
            </w:pPr>
            <w:r>
              <w:t>URM status</w:t>
            </w:r>
          </w:p>
        </w:tc>
        <w:tc>
          <w:tcPr>
            <w:tcW w:w="593" w:type="pct"/>
          </w:tcPr>
          <w:p w14:paraId="7103536F" w14:textId="256FEFF1" w:rsidR="00A23CC5" w:rsidRDefault="00A23CC5" w:rsidP="00A23CC5">
            <w:pPr>
              <w:pStyle w:val="Compact"/>
              <w:spacing w:line="240" w:lineRule="auto"/>
            </w:pPr>
            <w:r>
              <w:rPr>
                <w:rFonts w:ascii="Helvetica Neue" w:hAnsi="Helvetica Neue"/>
                <w:color w:val="000000"/>
                <w:sz w:val="15"/>
                <w:szCs w:val="15"/>
              </w:rPr>
              <w:t>0.06 (0.04)+</w:t>
            </w:r>
          </w:p>
        </w:tc>
        <w:tc>
          <w:tcPr>
            <w:tcW w:w="718" w:type="pct"/>
          </w:tcPr>
          <w:p w14:paraId="27A4B3B9" w14:textId="15C35F98"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748F9759" w14:textId="72AC04EF" w:rsidR="00A23CC5" w:rsidRDefault="00A23CC5" w:rsidP="00A23CC5">
            <w:pPr>
              <w:pStyle w:val="Compact"/>
              <w:spacing w:line="240" w:lineRule="auto"/>
            </w:pPr>
            <w:r>
              <w:rPr>
                <w:rFonts w:ascii="Helvetica Neue" w:hAnsi="Helvetica Neue"/>
                <w:color w:val="000000"/>
                <w:sz w:val="15"/>
                <w:szCs w:val="15"/>
              </w:rPr>
              <w:t>-0.04 (0.03)</w:t>
            </w:r>
          </w:p>
        </w:tc>
        <w:tc>
          <w:tcPr>
            <w:tcW w:w="813" w:type="pct"/>
          </w:tcPr>
          <w:p w14:paraId="43AE14B0" w14:textId="3B74AD04" w:rsidR="00A23CC5" w:rsidRDefault="00A23CC5" w:rsidP="00A23CC5">
            <w:pPr>
              <w:pStyle w:val="Compact"/>
              <w:spacing w:line="240" w:lineRule="auto"/>
            </w:pPr>
            <w:r>
              <w:rPr>
                <w:rFonts w:ascii="Helvetica Neue" w:hAnsi="Helvetica Neue"/>
                <w:color w:val="000000"/>
                <w:sz w:val="15"/>
                <w:szCs w:val="15"/>
              </w:rPr>
              <w:t>0.03 (0.03)</w:t>
            </w:r>
          </w:p>
        </w:tc>
        <w:tc>
          <w:tcPr>
            <w:tcW w:w="670" w:type="pct"/>
          </w:tcPr>
          <w:p w14:paraId="085C7863" w14:textId="53420C57" w:rsidR="00A23CC5" w:rsidRDefault="00A23CC5" w:rsidP="00A23CC5">
            <w:pPr>
              <w:pStyle w:val="Compact"/>
              <w:spacing w:line="240" w:lineRule="auto"/>
            </w:pPr>
            <w:r>
              <w:rPr>
                <w:rFonts w:ascii="Helvetica Neue" w:hAnsi="Helvetica Neue"/>
                <w:color w:val="000000"/>
                <w:sz w:val="15"/>
                <w:szCs w:val="15"/>
              </w:rPr>
              <w:t>-0.02 (0.02)</w:t>
            </w:r>
          </w:p>
        </w:tc>
        <w:tc>
          <w:tcPr>
            <w:tcW w:w="598" w:type="pct"/>
          </w:tcPr>
          <w:p w14:paraId="5E831646" w14:textId="61E8DED5" w:rsidR="00A23CC5" w:rsidRDefault="00A23CC5" w:rsidP="00A23CC5">
            <w:pPr>
              <w:pStyle w:val="Compact"/>
              <w:spacing w:line="240" w:lineRule="auto"/>
            </w:pPr>
            <w:r>
              <w:rPr>
                <w:rFonts w:ascii="Helvetica Neue" w:hAnsi="Helvetica Neue"/>
                <w:color w:val="000000"/>
                <w:sz w:val="15"/>
                <w:szCs w:val="15"/>
              </w:rPr>
              <w:t>-0.04 (0.04)</w:t>
            </w:r>
          </w:p>
        </w:tc>
      </w:tr>
      <w:tr w:rsidR="00A4678E" w14:paraId="7EADBE03" w14:textId="77777777" w:rsidTr="00E353BE">
        <w:tc>
          <w:tcPr>
            <w:tcW w:w="0" w:type="auto"/>
          </w:tcPr>
          <w:p w14:paraId="53CD99E3" w14:textId="77777777" w:rsidR="00A23CC5" w:rsidRDefault="00A23CC5" w:rsidP="00A23CC5">
            <w:pPr>
              <w:pStyle w:val="Compact"/>
              <w:spacing w:line="240" w:lineRule="auto"/>
            </w:pPr>
            <w:r>
              <w:t>Asking</w:t>
            </w:r>
          </w:p>
        </w:tc>
        <w:tc>
          <w:tcPr>
            <w:tcW w:w="593" w:type="pct"/>
          </w:tcPr>
          <w:p w14:paraId="11957C99" w14:textId="1104CA78" w:rsidR="00A23CC5" w:rsidRDefault="00A23CC5" w:rsidP="00A23CC5">
            <w:pPr>
              <w:pStyle w:val="Compact"/>
              <w:spacing w:line="240" w:lineRule="auto"/>
            </w:pPr>
            <w:r>
              <w:rPr>
                <w:rFonts w:ascii="Helvetica Neue" w:hAnsi="Helvetica Neue"/>
                <w:color w:val="000000"/>
                <w:sz w:val="15"/>
                <w:szCs w:val="15"/>
              </w:rPr>
              <w:t>-0.01 (0.05)</w:t>
            </w:r>
          </w:p>
        </w:tc>
        <w:tc>
          <w:tcPr>
            <w:tcW w:w="718" w:type="pct"/>
          </w:tcPr>
          <w:p w14:paraId="2ED9B8F9" w14:textId="22CB2668" w:rsidR="00A23CC5" w:rsidRDefault="00A23CC5" w:rsidP="00A23CC5">
            <w:pPr>
              <w:pStyle w:val="Compact"/>
              <w:spacing w:line="240" w:lineRule="auto"/>
            </w:pPr>
            <w:r>
              <w:rPr>
                <w:rFonts w:ascii="Helvetica Neue" w:hAnsi="Helvetica Neue"/>
                <w:color w:val="000000"/>
                <w:sz w:val="15"/>
                <w:szCs w:val="15"/>
              </w:rPr>
              <w:t>0.03 (0.03)</w:t>
            </w:r>
          </w:p>
        </w:tc>
        <w:tc>
          <w:tcPr>
            <w:tcW w:w="670" w:type="pct"/>
          </w:tcPr>
          <w:p w14:paraId="7199F58E" w14:textId="504033F0" w:rsidR="00A23CC5" w:rsidRDefault="00A23CC5" w:rsidP="00A23CC5">
            <w:pPr>
              <w:pStyle w:val="Compact"/>
              <w:spacing w:line="240" w:lineRule="auto"/>
            </w:pPr>
            <w:r>
              <w:rPr>
                <w:rFonts w:ascii="Helvetica Neue" w:hAnsi="Helvetica Neue"/>
                <w:color w:val="000000"/>
                <w:sz w:val="15"/>
                <w:szCs w:val="15"/>
              </w:rPr>
              <w:t>-0.08 (0.05)</w:t>
            </w:r>
          </w:p>
        </w:tc>
        <w:tc>
          <w:tcPr>
            <w:tcW w:w="813" w:type="pct"/>
          </w:tcPr>
          <w:p w14:paraId="3A6E4544" w14:textId="30ADCCE8" w:rsidR="00A23CC5" w:rsidRDefault="00A23CC5" w:rsidP="00A23CC5">
            <w:pPr>
              <w:pStyle w:val="Compact"/>
              <w:spacing w:line="240" w:lineRule="auto"/>
            </w:pPr>
            <w:r>
              <w:rPr>
                <w:rFonts w:ascii="Helvetica Neue" w:hAnsi="Helvetica Neue"/>
                <w:color w:val="000000"/>
                <w:sz w:val="15"/>
                <w:szCs w:val="15"/>
              </w:rPr>
              <w:t>-0.01 (0.04)</w:t>
            </w:r>
          </w:p>
        </w:tc>
        <w:tc>
          <w:tcPr>
            <w:tcW w:w="670" w:type="pct"/>
          </w:tcPr>
          <w:p w14:paraId="33642522" w14:textId="4498FA56" w:rsidR="00A23CC5" w:rsidRDefault="00A23CC5" w:rsidP="00A23CC5">
            <w:pPr>
              <w:pStyle w:val="Compact"/>
              <w:spacing w:line="240" w:lineRule="auto"/>
            </w:pPr>
            <w:r>
              <w:rPr>
                <w:rFonts w:ascii="Helvetica Neue" w:hAnsi="Helvetica Neue"/>
                <w:color w:val="000000"/>
                <w:sz w:val="15"/>
                <w:szCs w:val="15"/>
              </w:rPr>
              <w:t>0.02 (0.03)</w:t>
            </w:r>
          </w:p>
        </w:tc>
        <w:tc>
          <w:tcPr>
            <w:tcW w:w="598" w:type="pct"/>
          </w:tcPr>
          <w:p w14:paraId="23F1649E" w14:textId="184868C0" w:rsidR="00A23CC5" w:rsidRDefault="00A23CC5" w:rsidP="00A23CC5">
            <w:pPr>
              <w:pStyle w:val="Compact"/>
              <w:spacing w:line="240" w:lineRule="auto"/>
            </w:pPr>
            <w:r>
              <w:rPr>
                <w:rFonts w:ascii="Helvetica Neue" w:hAnsi="Helvetica Neue"/>
                <w:color w:val="000000"/>
                <w:sz w:val="15"/>
                <w:szCs w:val="15"/>
              </w:rPr>
              <w:t>0.04 (0.05)</w:t>
            </w:r>
          </w:p>
        </w:tc>
      </w:tr>
      <w:tr w:rsidR="00A4678E" w14:paraId="554DB75F" w14:textId="77777777" w:rsidTr="00E353BE">
        <w:tc>
          <w:tcPr>
            <w:tcW w:w="0" w:type="auto"/>
          </w:tcPr>
          <w:p w14:paraId="6A5F7744" w14:textId="77777777" w:rsidR="00A23CC5" w:rsidRDefault="00A23CC5" w:rsidP="00A23CC5">
            <w:pPr>
              <w:pStyle w:val="Compact"/>
              <w:spacing w:line="240" w:lineRule="auto"/>
            </w:pPr>
            <w:r>
              <w:t>Observing</w:t>
            </w:r>
          </w:p>
        </w:tc>
        <w:tc>
          <w:tcPr>
            <w:tcW w:w="593" w:type="pct"/>
          </w:tcPr>
          <w:p w14:paraId="6B6F6768" w14:textId="42C33172" w:rsidR="00A23CC5" w:rsidRDefault="00A23CC5" w:rsidP="00A23CC5">
            <w:pPr>
              <w:pStyle w:val="Compact"/>
              <w:spacing w:line="240" w:lineRule="auto"/>
            </w:pPr>
            <w:r>
              <w:rPr>
                <w:rFonts w:ascii="Helvetica Neue" w:hAnsi="Helvetica Neue"/>
                <w:color w:val="000000"/>
                <w:sz w:val="15"/>
                <w:szCs w:val="15"/>
              </w:rPr>
              <w:t>-0.02 (0.02)</w:t>
            </w:r>
          </w:p>
        </w:tc>
        <w:tc>
          <w:tcPr>
            <w:tcW w:w="718" w:type="pct"/>
          </w:tcPr>
          <w:p w14:paraId="2BDEFCB7" w14:textId="792CFA52"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2491BCBE" w14:textId="11C78049" w:rsidR="00A23CC5" w:rsidRDefault="00A23CC5" w:rsidP="00A23CC5">
            <w:pPr>
              <w:pStyle w:val="Compact"/>
              <w:spacing w:line="240" w:lineRule="auto"/>
            </w:pPr>
            <w:r>
              <w:rPr>
                <w:rFonts w:ascii="Helvetica Neue" w:hAnsi="Helvetica Neue"/>
                <w:color w:val="000000"/>
                <w:sz w:val="15"/>
                <w:szCs w:val="15"/>
              </w:rPr>
              <w:t>0.02 (0.02)+</w:t>
            </w:r>
          </w:p>
        </w:tc>
        <w:tc>
          <w:tcPr>
            <w:tcW w:w="813" w:type="pct"/>
          </w:tcPr>
          <w:p w14:paraId="06028AB6" w14:textId="333BA987" w:rsidR="00A23CC5" w:rsidRDefault="00A23CC5" w:rsidP="00A23CC5">
            <w:pPr>
              <w:pStyle w:val="Compact"/>
              <w:spacing w:line="240" w:lineRule="auto"/>
            </w:pPr>
            <w:r>
              <w:rPr>
                <w:rFonts w:ascii="Helvetica Neue" w:hAnsi="Helvetica Neue"/>
                <w:color w:val="000000"/>
                <w:sz w:val="15"/>
                <w:szCs w:val="15"/>
              </w:rPr>
              <w:t>-0.01 (0.02)</w:t>
            </w:r>
          </w:p>
        </w:tc>
        <w:tc>
          <w:tcPr>
            <w:tcW w:w="670" w:type="pct"/>
          </w:tcPr>
          <w:p w14:paraId="2A9018BF" w14:textId="38C26790" w:rsidR="00A23CC5" w:rsidRDefault="00A23CC5" w:rsidP="00A23CC5">
            <w:pPr>
              <w:pStyle w:val="Compact"/>
              <w:spacing w:line="240" w:lineRule="auto"/>
            </w:pPr>
            <w:r>
              <w:rPr>
                <w:rFonts w:ascii="Helvetica Neue" w:hAnsi="Helvetica Neue"/>
                <w:color w:val="000000"/>
                <w:sz w:val="15"/>
                <w:szCs w:val="15"/>
              </w:rPr>
              <w:t>0.01 (0.02)</w:t>
            </w:r>
          </w:p>
        </w:tc>
        <w:tc>
          <w:tcPr>
            <w:tcW w:w="598" w:type="pct"/>
          </w:tcPr>
          <w:p w14:paraId="75122CCD" w14:textId="01ECE679" w:rsidR="00A23CC5" w:rsidRDefault="00A23CC5" w:rsidP="00A23CC5">
            <w:pPr>
              <w:pStyle w:val="Compact"/>
              <w:spacing w:line="240" w:lineRule="auto"/>
            </w:pPr>
            <w:r>
              <w:rPr>
                <w:rFonts w:ascii="Helvetica Neue" w:hAnsi="Helvetica Neue"/>
                <w:color w:val="000000"/>
                <w:sz w:val="15"/>
                <w:szCs w:val="15"/>
              </w:rPr>
              <w:t>-0.02 (0.02)</w:t>
            </w:r>
          </w:p>
        </w:tc>
      </w:tr>
      <w:tr w:rsidR="00A4678E" w14:paraId="1FA05AF2" w14:textId="77777777" w:rsidTr="00E353BE">
        <w:tc>
          <w:tcPr>
            <w:tcW w:w="0" w:type="auto"/>
          </w:tcPr>
          <w:p w14:paraId="21809DF1" w14:textId="77777777" w:rsidR="00A23CC5" w:rsidRDefault="00A23CC5" w:rsidP="00A23CC5">
            <w:pPr>
              <w:pStyle w:val="Compact"/>
              <w:spacing w:line="240" w:lineRule="auto"/>
            </w:pPr>
            <w:r>
              <w:t>Generating</w:t>
            </w:r>
          </w:p>
        </w:tc>
        <w:tc>
          <w:tcPr>
            <w:tcW w:w="593" w:type="pct"/>
          </w:tcPr>
          <w:p w14:paraId="5E37E5A4" w14:textId="0D9D7568" w:rsidR="00A23CC5" w:rsidRDefault="00A23CC5" w:rsidP="00A23CC5">
            <w:pPr>
              <w:pStyle w:val="Compact"/>
              <w:spacing w:line="240" w:lineRule="auto"/>
            </w:pPr>
            <w:r>
              <w:rPr>
                <w:rFonts w:ascii="Helvetica Neue" w:hAnsi="Helvetica Neue"/>
                <w:color w:val="000000"/>
                <w:sz w:val="15"/>
                <w:szCs w:val="15"/>
              </w:rPr>
              <w:t>0.01 (0.02)</w:t>
            </w:r>
          </w:p>
        </w:tc>
        <w:tc>
          <w:tcPr>
            <w:tcW w:w="718" w:type="pct"/>
          </w:tcPr>
          <w:p w14:paraId="21719C2C" w14:textId="602FAEED"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1E81046D" w14:textId="36591A22" w:rsidR="00A23CC5" w:rsidRDefault="00A23CC5" w:rsidP="00A23CC5">
            <w:pPr>
              <w:pStyle w:val="Compact"/>
              <w:spacing w:line="240" w:lineRule="auto"/>
            </w:pPr>
            <w:r>
              <w:rPr>
                <w:rFonts w:ascii="Helvetica Neue" w:hAnsi="Helvetica Neue"/>
                <w:color w:val="000000"/>
                <w:sz w:val="15"/>
                <w:szCs w:val="15"/>
              </w:rPr>
              <w:t>-0.01 (0.02)</w:t>
            </w:r>
          </w:p>
        </w:tc>
        <w:tc>
          <w:tcPr>
            <w:tcW w:w="813" w:type="pct"/>
          </w:tcPr>
          <w:p w14:paraId="5693852A" w14:textId="74564159" w:rsidR="00A23CC5" w:rsidRDefault="00A23CC5" w:rsidP="00A23CC5">
            <w:pPr>
              <w:pStyle w:val="Compact"/>
              <w:spacing w:line="240" w:lineRule="auto"/>
            </w:pPr>
            <w:r>
              <w:rPr>
                <w:rFonts w:ascii="Helvetica Neue" w:hAnsi="Helvetica Neue"/>
                <w:color w:val="000000"/>
                <w:sz w:val="15"/>
                <w:szCs w:val="15"/>
              </w:rPr>
              <w:t>-0.00 (0.02)</w:t>
            </w:r>
          </w:p>
        </w:tc>
        <w:tc>
          <w:tcPr>
            <w:tcW w:w="670" w:type="pct"/>
          </w:tcPr>
          <w:p w14:paraId="7468859B" w14:textId="6263128C" w:rsidR="00A23CC5" w:rsidRDefault="00A23CC5" w:rsidP="00A23CC5">
            <w:pPr>
              <w:pStyle w:val="Compact"/>
              <w:spacing w:line="240" w:lineRule="auto"/>
            </w:pPr>
            <w:r>
              <w:rPr>
                <w:rFonts w:ascii="Helvetica Neue" w:hAnsi="Helvetica Neue"/>
                <w:color w:val="000000"/>
                <w:sz w:val="15"/>
                <w:szCs w:val="15"/>
              </w:rPr>
              <w:t>-0.01 (0.02)</w:t>
            </w:r>
          </w:p>
        </w:tc>
        <w:tc>
          <w:tcPr>
            <w:tcW w:w="598" w:type="pct"/>
          </w:tcPr>
          <w:p w14:paraId="68DA73FB" w14:textId="51414511" w:rsidR="00A23CC5" w:rsidRDefault="00A23CC5" w:rsidP="00A23CC5">
            <w:pPr>
              <w:pStyle w:val="Compact"/>
              <w:spacing w:line="240" w:lineRule="auto"/>
            </w:pPr>
            <w:r>
              <w:rPr>
                <w:rFonts w:ascii="Helvetica Neue" w:hAnsi="Helvetica Neue"/>
                <w:color w:val="000000"/>
                <w:sz w:val="15"/>
                <w:szCs w:val="15"/>
              </w:rPr>
              <w:t>0.03 (0.02)*</w:t>
            </w:r>
          </w:p>
        </w:tc>
      </w:tr>
      <w:tr w:rsidR="00A4678E" w14:paraId="0C4F542A" w14:textId="77777777" w:rsidTr="00E353BE">
        <w:tc>
          <w:tcPr>
            <w:tcW w:w="0" w:type="auto"/>
          </w:tcPr>
          <w:p w14:paraId="65CDCBEE" w14:textId="77777777" w:rsidR="00A23CC5" w:rsidRDefault="00A23CC5" w:rsidP="00A23CC5">
            <w:pPr>
              <w:pStyle w:val="Compact"/>
              <w:spacing w:line="240" w:lineRule="auto"/>
            </w:pPr>
            <w:r>
              <w:t>Modeling</w:t>
            </w:r>
          </w:p>
        </w:tc>
        <w:tc>
          <w:tcPr>
            <w:tcW w:w="593" w:type="pct"/>
          </w:tcPr>
          <w:p w14:paraId="23155762" w14:textId="2E6A181A" w:rsidR="00A23CC5" w:rsidRDefault="00A23CC5" w:rsidP="00A23CC5">
            <w:pPr>
              <w:pStyle w:val="Compact"/>
              <w:spacing w:line="240" w:lineRule="auto"/>
            </w:pPr>
            <w:r>
              <w:rPr>
                <w:rFonts w:ascii="Helvetica Neue" w:hAnsi="Helvetica Neue"/>
                <w:color w:val="000000"/>
                <w:sz w:val="15"/>
                <w:szCs w:val="15"/>
              </w:rPr>
              <w:t>0.01(0.02)</w:t>
            </w:r>
          </w:p>
        </w:tc>
        <w:tc>
          <w:tcPr>
            <w:tcW w:w="718" w:type="pct"/>
          </w:tcPr>
          <w:p w14:paraId="04C60FFD" w14:textId="1916227F" w:rsidR="00A23CC5" w:rsidRDefault="00A23CC5" w:rsidP="00A23CC5">
            <w:pPr>
              <w:pStyle w:val="Compact"/>
              <w:spacing w:line="240" w:lineRule="auto"/>
            </w:pPr>
            <w:r>
              <w:rPr>
                <w:rFonts w:ascii="Helvetica Neue" w:hAnsi="Helvetica Neue"/>
                <w:color w:val="000000"/>
                <w:sz w:val="15"/>
                <w:szCs w:val="15"/>
              </w:rPr>
              <w:t>0.00 (0.02)</w:t>
            </w:r>
          </w:p>
        </w:tc>
        <w:tc>
          <w:tcPr>
            <w:tcW w:w="670" w:type="pct"/>
          </w:tcPr>
          <w:p w14:paraId="3D601807" w14:textId="1529BFB7" w:rsidR="00A23CC5" w:rsidRDefault="00A23CC5" w:rsidP="00A23CC5">
            <w:pPr>
              <w:pStyle w:val="Compact"/>
              <w:spacing w:line="240" w:lineRule="auto"/>
            </w:pPr>
            <w:r>
              <w:rPr>
                <w:rFonts w:ascii="Helvetica Neue" w:hAnsi="Helvetica Neue"/>
                <w:color w:val="000000"/>
                <w:sz w:val="15"/>
                <w:szCs w:val="15"/>
              </w:rPr>
              <w:t>0.00 (0.02)</w:t>
            </w:r>
          </w:p>
        </w:tc>
        <w:tc>
          <w:tcPr>
            <w:tcW w:w="813" w:type="pct"/>
          </w:tcPr>
          <w:p w14:paraId="2A86AA72" w14:textId="607053EC" w:rsidR="00A23CC5" w:rsidRDefault="00A23CC5" w:rsidP="00A23CC5">
            <w:pPr>
              <w:pStyle w:val="Compact"/>
              <w:spacing w:line="240" w:lineRule="auto"/>
            </w:pPr>
            <w:r>
              <w:rPr>
                <w:rFonts w:ascii="Helvetica Neue" w:hAnsi="Helvetica Neue"/>
                <w:color w:val="000000"/>
                <w:sz w:val="15"/>
                <w:szCs w:val="15"/>
              </w:rPr>
              <w:t>0.02 (0.02)</w:t>
            </w:r>
          </w:p>
        </w:tc>
        <w:tc>
          <w:tcPr>
            <w:tcW w:w="670" w:type="pct"/>
          </w:tcPr>
          <w:p w14:paraId="0B45B275" w14:textId="398A9992" w:rsidR="00A23CC5" w:rsidRDefault="00A23CC5" w:rsidP="00A23CC5">
            <w:pPr>
              <w:pStyle w:val="Compact"/>
              <w:spacing w:line="240" w:lineRule="auto"/>
            </w:pPr>
            <w:r>
              <w:rPr>
                <w:rFonts w:ascii="Helvetica Neue" w:hAnsi="Helvetica Neue"/>
                <w:color w:val="000000"/>
                <w:sz w:val="15"/>
                <w:szCs w:val="15"/>
              </w:rPr>
              <w:t>-0.01 (0.02)</w:t>
            </w:r>
          </w:p>
        </w:tc>
        <w:tc>
          <w:tcPr>
            <w:tcW w:w="598" w:type="pct"/>
          </w:tcPr>
          <w:p w14:paraId="0BDBDA38" w14:textId="453DC746" w:rsidR="00A23CC5" w:rsidRDefault="00A23CC5" w:rsidP="00A23CC5">
            <w:pPr>
              <w:pStyle w:val="Compact"/>
              <w:spacing w:line="240" w:lineRule="auto"/>
            </w:pPr>
            <w:r>
              <w:rPr>
                <w:rFonts w:ascii="Helvetica Neue" w:hAnsi="Helvetica Neue"/>
                <w:color w:val="000000"/>
                <w:sz w:val="15"/>
                <w:szCs w:val="15"/>
              </w:rPr>
              <w:t>-0.03 (0.02)</w:t>
            </w:r>
          </w:p>
        </w:tc>
      </w:tr>
      <w:tr w:rsidR="00A4678E" w14:paraId="3DDA12B1" w14:textId="77777777" w:rsidTr="00E353BE">
        <w:tc>
          <w:tcPr>
            <w:tcW w:w="0" w:type="auto"/>
            <w:tcBorders>
              <w:bottom w:val="single" w:sz="4" w:space="0" w:color="auto"/>
            </w:tcBorders>
          </w:tcPr>
          <w:p w14:paraId="5A5C7D1D" w14:textId="77777777" w:rsidR="00A23CC5" w:rsidRDefault="00A23CC5" w:rsidP="00A23CC5">
            <w:pPr>
              <w:pStyle w:val="Compact"/>
              <w:spacing w:line="240" w:lineRule="auto"/>
            </w:pPr>
            <w:r>
              <w:t>Communicating</w:t>
            </w:r>
          </w:p>
        </w:tc>
        <w:tc>
          <w:tcPr>
            <w:tcW w:w="593" w:type="pct"/>
            <w:tcBorders>
              <w:bottom w:val="single" w:sz="4" w:space="0" w:color="auto"/>
            </w:tcBorders>
          </w:tcPr>
          <w:p w14:paraId="2938A1AB" w14:textId="5BF941F6" w:rsidR="00A23CC5" w:rsidRDefault="00A23CC5" w:rsidP="00A23CC5">
            <w:pPr>
              <w:pStyle w:val="Compact"/>
              <w:spacing w:line="240" w:lineRule="auto"/>
            </w:pPr>
            <w:r>
              <w:rPr>
                <w:rFonts w:ascii="Helvetica Neue" w:hAnsi="Helvetica Neue"/>
                <w:color w:val="000000"/>
                <w:sz w:val="15"/>
                <w:szCs w:val="15"/>
              </w:rPr>
              <w:t>0.01 (0.02)</w:t>
            </w:r>
          </w:p>
        </w:tc>
        <w:tc>
          <w:tcPr>
            <w:tcW w:w="718" w:type="pct"/>
            <w:tcBorders>
              <w:bottom w:val="single" w:sz="4" w:space="0" w:color="auto"/>
            </w:tcBorders>
          </w:tcPr>
          <w:p w14:paraId="7C9EF8AE" w14:textId="19F9302B" w:rsidR="00A23CC5" w:rsidRDefault="00A23CC5" w:rsidP="00A23CC5">
            <w:pPr>
              <w:pStyle w:val="Compact"/>
              <w:spacing w:line="240" w:lineRule="auto"/>
            </w:pPr>
            <w:r>
              <w:rPr>
                <w:rFonts w:ascii="Helvetica Neue" w:hAnsi="Helvetica Neue"/>
                <w:color w:val="000000"/>
                <w:sz w:val="15"/>
                <w:szCs w:val="15"/>
              </w:rPr>
              <w:t>-0.02 (0.02)</w:t>
            </w:r>
          </w:p>
        </w:tc>
        <w:tc>
          <w:tcPr>
            <w:tcW w:w="670" w:type="pct"/>
            <w:tcBorders>
              <w:bottom w:val="single" w:sz="4" w:space="0" w:color="auto"/>
            </w:tcBorders>
          </w:tcPr>
          <w:p w14:paraId="79B72A10" w14:textId="76126C52" w:rsidR="00A23CC5" w:rsidRDefault="00A23CC5" w:rsidP="00A23CC5">
            <w:pPr>
              <w:pStyle w:val="Compact"/>
              <w:spacing w:line="240" w:lineRule="auto"/>
            </w:pPr>
            <w:r>
              <w:rPr>
                <w:rFonts w:ascii="Helvetica Neue" w:hAnsi="Helvetica Neue"/>
                <w:color w:val="000000"/>
                <w:sz w:val="15"/>
                <w:szCs w:val="15"/>
              </w:rPr>
              <w:t>0.010 (0.02)</w:t>
            </w:r>
          </w:p>
        </w:tc>
        <w:tc>
          <w:tcPr>
            <w:tcW w:w="813" w:type="pct"/>
            <w:tcBorders>
              <w:bottom w:val="single" w:sz="4" w:space="0" w:color="auto"/>
            </w:tcBorders>
          </w:tcPr>
          <w:p w14:paraId="02D59596" w14:textId="1368D5AF" w:rsidR="00A23CC5" w:rsidRDefault="00A23CC5" w:rsidP="00A23CC5">
            <w:pPr>
              <w:pStyle w:val="Compact"/>
              <w:spacing w:line="240" w:lineRule="auto"/>
            </w:pPr>
            <w:r>
              <w:rPr>
                <w:rFonts w:ascii="Helvetica Neue" w:hAnsi="Helvetica Neue"/>
                <w:color w:val="000000"/>
                <w:sz w:val="15"/>
                <w:szCs w:val="15"/>
              </w:rPr>
              <w:t>-0.01 (0.02)</w:t>
            </w:r>
          </w:p>
        </w:tc>
        <w:tc>
          <w:tcPr>
            <w:tcW w:w="670" w:type="pct"/>
            <w:tcBorders>
              <w:bottom w:val="single" w:sz="4" w:space="0" w:color="auto"/>
            </w:tcBorders>
          </w:tcPr>
          <w:p w14:paraId="56D85303" w14:textId="4CB4BD1C" w:rsidR="00A23CC5" w:rsidRDefault="00A23CC5" w:rsidP="00A23CC5">
            <w:pPr>
              <w:pStyle w:val="Compact"/>
              <w:spacing w:line="240" w:lineRule="auto"/>
            </w:pPr>
            <w:r>
              <w:rPr>
                <w:rFonts w:ascii="Helvetica Neue" w:hAnsi="Helvetica Neue"/>
                <w:color w:val="000000"/>
                <w:sz w:val="15"/>
                <w:szCs w:val="15"/>
              </w:rPr>
              <w:t>0.00 (0.02)</w:t>
            </w:r>
          </w:p>
        </w:tc>
        <w:tc>
          <w:tcPr>
            <w:tcW w:w="598" w:type="pct"/>
            <w:tcBorders>
              <w:bottom w:val="single" w:sz="4" w:space="0" w:color="auto"/>
            </w:tcBorders>
          </w:tcPr>
          <w:p w14:paraId="43F58AC9" w14:textId="25DF5599" w:rsidR="00A23CC5" w:rsidRDefault="00A23CC5" w:rsidP="00A23CC5">
            <w:pPr>
              <w:pStyle w:val="Compact"/>
              <w:spacing w:line="240" w:lineRule="auto"/>
            </w:pPr>
            <w:r>
              <w:rPr>
                <w:rFonts w:ascii="Helvetica Neue" w:hAnsi="Helvetica Neue"/>
                <w:color w:val="000000"/>
                <w:sz w:val="15"/>
                <w:szCs w:val="15"/>
              </w:rPr>
              <w:t>0.02 (0.02)</w:t>
            </w:r>
          </w:p>
        </w:tc>
      </w:tr>
    </w:tbl>
    <w:p w14:paraId="720BE9B0" w14:textId="3F38C1F9" w:rsidR="00331748" w:rsidRDefault="00331748" w:rsidP="00A23CC5">
      <w:pPr>
        <w:pStyle w:val="BodyText"/>
        <w:ind w:right="-226" w:firstLine="0"/>
      </w:pPr>
      <w:r>
        <w:rPr>
          <w:i/>
        </w:rPr>
        <w:t xml:space="preserve">Note. </w:t>
      </w:r>
      <w:r>
        <w:t>+ p &lt; .10;  p &lt; .05</w:t>
      </w:r>
      <w:bookmarkStart w:id="18" w:name="_GoBack"/>
      <w:bookmarkEnd w:id="18"/>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19" w:name="context"/>
      <w:bookmarkStart w:id="20" w:name="participants"/>
      <w:bookmarkStart w:id="21" w:name="procedure"/>
      <w:bookmarkStart w:id="22" w:name="data-sources-and-measures"/>
      <w:bookmarkStart w:id="23" w:name="esm-measures-of-engagement-for-the-profi"/>
      <w:bookmarkStart w:id="24" w:name="measures-from-video-for-work-with-data"/>
      <w:bookmarkStart w:id="25" w:name="survey-measures-of-pre-interest-in-stem"/>
      <w:bookmarkStart w:id="26" w:name="other-youth-characteristics"/>
      <w:bookmarkStart w:id="27" w:name="data-analysis"/>
      <w:bookmarkStart w:id="28" w:name="analysis-for-research-question-1-the-fre"/>
      <w:bookmarkStart w:id="29" w:name="analysis-for-research-question-2-what-pr"/>
      <w:bookmarkStart w:id="30" w:name="analysis-for-research-question-3-how-wor"/>
      <w:bookmarkStart w:id="31" w:name="results"/>
      <w:bookmarkStart w:id="32" w:name="descriptive-statistics-for-the-engagemen"/>
      <w:bookmarkStart w:id="33" w:name="correlations-among-the-study-variables"/>
      <w:bookmarkStart w:id="34" w:name="results-for-research-question-1"/>
      <w:bookmarkStart w:id="35" w:name="results-for-research-question-2-what-pro"/>
      <w:bookmarkStart w:id="36" w:name="results-for-research-questions-3-and-4-a"/>
      <w:bookmarkStart w:id="37" w:name="discussion"/>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commentRangeStart w:id="38"/>
      <w:r>
        <w:t>Discussion</w:t>
      </w:r>
      <w:commentRangeEnd w:id="38"/>
      <w:r w:rsidR="00D82E8F">
        <w:rPr>
          <w:rStyle w:val="CommentReference"/>
          <w:rFonts w:asciiTheme="minorHAnsi" w:eastAsiaTheme="minorHAnsi" w:hAnsiTheme="minorHAnsi" w:cstheme="minorBidi"/>
          <w:b w:val="0"/>
          <w:bCs w:val="0"/>
        </w:rPr>
        <w:commentReference w:id="38"/>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w:t>
      </w:r>
      <w:r>
        <w:lastRenderedPageBreak/>
        <w:t>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39" w:name="key-findings-related-to-work-with-data-i"/>
      <w:bookmarkEnd w:id="39"/>
      <w:r>
        <w:t xml:space="preserve">Key </w:t>
      </w:r>
      <w:r w:rsidR="008E04E0">
        <w:t>Findings Regarding Work With Data in Summer STEM Program</w:t>
      </w:r>
    </w:p>
    <w:p w14:paraId="7371A0FB" w14:textId="6C421E25" w:rsidR="005F327F" w:rsidRDefault="00AE7D63">
      <w:pPr>
        <w:pStyle w:val="FirstParagraph"/>
      </w:pPr>
      <w:r>
        <w:t xml:space="preserve">Results showed that work with data was common in the summer STEM programs. There was </w:t>
      </w:r>
      <w:r w:rsidR="000D7B73">
        <w:t xml:space="preserve">also </w:t>
      </w:r>
      <w:r>
        <w:t xml:space="preserve">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40" w:name="key-findings-related-to-engagement"/>
      <w:bookmarkEnd w:id="40"/>
      <w:r>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w:t>
      </w:r>
      <w:r>
        <w:lastRenderedPageBreak/>
        <w:t xml:space="preserve">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w:t>
      </w:r>
      <w:r>
        <w:lastRenderedPageBreak/>
        <w:t>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xml:space="preserve">; </w:t>
      </w:r>
      <w:proofErr w:type="spellStart"/>
      <w:r w:rsidR="00BE0D96">
        <w:t>Shernoff</w:t>
      </w:r>
      <w:proofErr w:type="spellEnd"/>
      <w:r w:rsidR="00BE0D96">
        <w:t xml:space="preserve">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41" w:name="key-findings-related-to-work-with-data-a"/>
      <w:bookmarkEnd w:id="41"/>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commentRangeStart w:id="42"/>
      <w:r>
        <w:t>Some</w:t>
      </w:r>
      <w:commentRangeEnd w:id="42"/>
      <w:r w:rsidR="00705957">
        <w:rPr>
          <w:rStyle w:val="CommentReference"/>
          <w:rFonts w:asciiTheme="minorHAnsi" w:hAnsiTheme="minorHAnsi"/>
        </w:rPr>
        <w:commentReference w:id="42"/>
      </w:r>
      <w:r>
        <w:t xml:space="preserv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 xml:space="preserve">inscriptions serve </w:t>
      </w:r>
      <w:r w:rsidR="00AE7D63">
        <w:rPr>
          <w:i/>
        </w:rPr>
        <w:lastRenderedPageBreak/>
        <w:t>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rsidR="00AE7D63">
        <w:t xml:space="preserve"> and likely in other STEM content areas, we well.</w:t>
      </w:r>
    </w:p>
    <w:p w14:paraId="61337CD0" w14:textId="3DEA78DA"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w:t>
      </w:r>
      <w:r w:rsidR="001A4CAE">
        <w:t>6</w:t>
      </w:r>
      <w:r>
        <w:t xml:space="preserve">).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w:t>
      </w:r>
      <w:r>
        <w:lastRenderedPageBreak/>
        <w:t>engagement at the youth level</w:t>
      </w:r>
      <w:r w:rsidR="006B0F3B">
        <w:t xml:space="preserve">. This was also surprising as </w:t>
      </w:r>
      <w:r w:rsidR="00AE7D63">
        <w:t>past theory and research have suggested that learners’ gender, URM status, and individual or pre-program interest can predict engagement (</w:t>
      </w:r>
      <w:proofErr w:type="spellStart"/>
      <w:r w:rsidR="00AE7D63">
        <w:t>Bystydzienski</w:t>
      </w:r>
      <w:proofErr w:type="spellEnd"/>
      <w:r w:rsidR="00AE7D63">
        <w:t xml:space="preserve">, </w:t>
      </w:r>
      <w:proofErr w:type="spellStart"/>
      <w:r w:rsidR="00AE7D63">
        <w:t>Eisenhart</w:t>
      </w:r>
      <w:proofErr w:type="spellEnd"/>
      <w:r w:rsidR="00AE7D63">
        <w:t xml:space="preserve">, &amp; </w:t>
      </w:r>
      <w:proofErr w:type="spellStart"/>
      <w:r w:rsidR="00AE7D63">
        <w:t>Bruning</w:t>
      </w:r>
      <w:proofErr w:type="spellEnd"/>
      <w:r w:rsidR="00AE7D63">
        <w:t xml:space="preserve">, 2015; </w:t>
      </w:r>
      <w:proofErr w:type="spellStart"/>
      <w:r w:rsidR="00AE7D63">
        <w:t>Hidi</w:t>
      </w:r>
      <w:proofErr w:type="spellEnd"/>
      <w:r w:rsidR="00AE7D63">
        <w:t xml:space="preserve"> &amp; </w:t>
      </w:r>
      <w:proofErr w:type="spellStart"/>
      <w:r w:rsidR="00AE7D63">
        <w:t>Renninger</w:t>
      </w:r>
      <w:proofErr w:type="spellEnd"/>
      <w:r w:rsidR="00AE7D63">
        <w:t xml:space="preserve">, 2006; </w:t>
      </w:r>
      <w:proofErr w:type="spellStart"/>
      <w:r w:rsidR="00AE7D63">
        <w:t>Shernoff</w:t>
      </w:r>
      <w:proofErr w:type="spellEnd"/>
      <w:r w:rsidR="00AE7D63">
        <w:t xml:space="preserve">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rsidR="00AE7D63">
        <w:t>Shernoff</w:t>
      </w:r>
      <w:proofErr w:type="spellEnd"/>
      <w:r w:rsidR="00AE7D63">
        <w:t xml:space="preserve"> et al., 2003; </w:t>
      </w:r>
      <w:proofErr w:type="spellStart"/>
      <w:r w:rsidR="00AE7D63">
        <w:t>Shernoff</w:t>
      </w:r>
      <w:proofErr w:type="spellEnd"/>
      <w:r w:rsidR="00AE7D63">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w:t>
      </w:r>
      <w:proofErr w:type="spellStart"/>
      <w:r w:rsidR="00AE7D63">
        <w:t>Naftzger</w:t>
      </w:r>
      <w:proofErr w:type="spellEnd"/>
      <w:r w:rsidR="00AE7D63">
        <w:t>, 2018).</w:t>
      </w:r>
    </w:p>
    <w:p w14:paraId="5BC4C319" w14:textId="1B17CFE6" w:rsidR="005F327F" w:rsidRDefault="00AE7D63">
      <w:pPr>
        <w:pStyle w:val="Heading2"/>
      </w:pPr>
      <w:bookmarkStart w:id="43" w:name="limitations-to-the-present-study-and-rec"/>
      <w:bookmarkEnd w:id="43"/>
      <w:commentRangeStart w:id="44"/>
      <w:r>
        <w:t xml:space="preserve">Limitations </w:t>
      </w:r>
      <w:r w:rsidR="00480FAA">
        <w:t>and Recommendations for Future Research</w:t>
      </w:r>
      <w:commentRangeEnd w:id="44"/>
      <w:r w:rsidR="00E5456B">
        <w:rPr>
          <w:rStyle w:val="CommentReference"/>
          <w:rFonts w:asciiTheme="minorHAnsi" w:eastAsiaTheme="minorHAnsi" w:hAnsiTheme="minorHAnsi" w:cstheme="minorBidi"/>
          <w:b w:val="0"/>
          <w:bCs w:val="0"/>
        </w:rPr>
        <w:commentReference w:id="44"/>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w:t>
      </w:r>
      <w:r w:rsidR="00AE7D63">
        <w:lastRenderedPageBreak/>
        <w:t>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little variability at the instructional episode level was noteworthy because it means that few relations between variables at the instructional episode were expected. In particular, there were small ICCs at the instructional episode level for all six profiles. This </w:t>
      </w:r>
      <w:r>
        <w:lastRenderedPageBreak/>
        <w:t>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45" w:name="implications-for-practice"/>
      <w:bookmarkEnd w:id="45"/>
      <w:r>
        <w:t>Implications for Practice</w:t>
      </w:r>
    </w:p>
    <w:p w14:paraId="3467386F" w14:textId="5D2826B0"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w:t>
      </w:r>
      <w:r w:rsidR="001975FF">
        <w:t>6</w:t>
      </w:r>
      <w:r>
        <w:t xml:space="preserve">; </w:t>
      </w:r>
      <w:r w:rsidR="00CC3E50">
        <w:t xml:space="preserve">Hancock et al., 1992; </w:t>
      </w:r>
      <w:r>
        <w:t>McNeill &amp; Berland, 2017;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t>
      </w:r>
      <w:r>
        <w:lastRenderedPageBreak/>
        <w:t xml:space="preserve">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6" w:name="references"/>
      <w:bookmarkEnd w:id="46"/>
      <w:r>
        <w:br w:type="page"/>
      </w:r>
    </w:p>
    <w:p w14:paraId="4C6AFC46" w14:textId="77777777" w:rsidR="00EA1DFF" w:rsidRPr="006609ED" w:rsidRDefault="00EA1DFF" w:rsidP="00D1249C">
      <w:pPr>
        <w:pStyle w:val="Heading1"/>
        <w:rPr>
          <w:b w:val="0"/>
        </w:rPr>
      </w:pPr>
      <w:r w:rsidRPr="006609ED">
        <w:rPr>
          <w:b w:val="0"/>
        </w:rPr>
        <w:lastRenderedPageBreak/>
        <w:t>References</w:t>
      </w:r>
    </w:p>
    <w:p w14:paraId="3F5CD4BC" w14:textId="77777777" w:rsidR="00EA1DFF" w:rsidRDefault="00EA1DFF" w:rsidP="00EA1DFF">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6759F8D3" w14:textId="77777777" w:rsidR="00EA1DFF" w:rsidRDefault="00EA1DFF" w:rsidP="00EA1DFF">
      <w:pPr>
        <w:pStyle w:val="BodyText"/>
        <w:ind w:left="720" w:hanging="720"/>
      </w:pPr>
      <w:r>
        <w:t xml:space="preserve">Beymer,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6">
        <w:r>
          <w:rPr>
            <w:rStyle w:val="Hyperlink"/>
          </w:rPr>
          <w:t>https://doi.org/10.1007/s10964-018-0814-9</w:t>
        </w:r>
      </w:hyperlink>
    </w:p>
    <w:p w14:paraId="01ABB044" w14:textId="77777777" w:rsidR="00EA1DFF" w:rsidRDefault="00EA1DFF" w:rsidP="00EA1DFF">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295CC9D" w14:textId="77777777" w:rsidR="00EA1DFF" w:rsidRDefault="00EA1DFF" w:rsidP="00EA1DFF">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7">
        <w:r>
          <w:rPr>
            <w:rStyle w:val="Hyperlink"/>
          </w:rPr>
          <w:t>http://doi.org/10.1002/j.2161-0045.2015.00097.x</w:t>
        </w:r>
      </w:hyperlink>
    </w:p>
    <w:p w14:paraId="37D76773" w14:textId="77777777" w:rsidR="00EA1DFF" w:rsidRDefault="00EA1DFF" w:rsidP="00EA1DFF">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5DA86B09" w14:textId="77777777" w:rsidR="00EA1DFF" w:rsidRPr="00107C61" w:rsidRDefault="00EA1DFF" w:rsidP="00EA1DFF">
      <w:pPr>
        <w:pStyle w:val="BodyText"/>
        <w:ind w:left="720" w:hanging="720"/>
        <w:rPr>
          <w:b/>
          <w:bCs/>
        </w:rPr>
      </w:pPr>
      <w:r>
        <w:t>Csikszentmihalyi, M. (1990).</w:t>
      </w:r>
      <w:r w:rsidRPr="00107C61">
        <w:t xml:space="preserve"> </w:t>
      </w:r>
      <w:r w:rsidRPr="00107C61">
        <w:rPr>
          <w:bCs/>
        </w:rPr>
        <w:t xml:space="preserve">Flow: The </w:t>
      </w:r>
      <w:r>
        <w:rPr>
          <w:bCs/>
        </w:rPr>
        <w:t>p</w:t>
      </w:r>
      <w:r w:rsidRPr="00107C61">
        <w:rPr>
          <w:bCs/>
        </w:rPr>
        <w:t xml:space="preserve">sychology of </w:t>
      </w:r>
      <w:r>
        <w:rPr>
          <w:bCs/>
        </w:rPr>
        <w:t>o</w:t>
      </w:r>
      <w:r w:rsidRPr="00107C61">
        <w:rPr>
          <w:bCs/>
        </w:rPr>
        <w:t xml:space="preserve">ptimal </w:t>
      </w:r>
      <w:r>
        <w:rPr>
          <w:bCs/>
        </w:rPr>
        <w:t>e</w:t>
      </w:r>
      <w:r w:rsidRPr="00107C61">
        <w:rPr>
          <w:bCs/>
        </w:rPr>
        <w:t>xperience</w:t>
      </w:r>
      <w:r>
        <w:rPr>
          <w:bCs/>
        </w:rPr>
        <w:t>. New York, NY: Harper and Row.</w:t>
      </w:r>
    </w:p>
    <w:p w14:paraId="211F2451" w14:textId="77777777" w:rsidR="00EA1DFF" w:rsidRDefault="00EA1DFF" w:rsidP="00EA1DFF">
      <w:pPr>
        <w:pStyle w:val="BodyText"/>
        <w:ind w:left="720" w:hanging="720"/>
      </w:pPr>
      <w:r>
        <w:t xml:space="preserve">Csikszentmihalyi, M. (1997). </w:t>
      </w:r>
      <w:r>
        <w:rPr>
          <w:i/>
        </w:rPr>
        <w:t>Finding flow: The psychology of engagement with everyday life</w:t>
      </w:r>
      <w:r>
        <w:t>. New York, NY: Basic Books.</w:t>
      </w:r>
    </w:p>
    <w:p w14:paraId="42C10E6B" w14:textId="77777777" w:rsidR="00EA1DFF" w:rsidRDefault="00EA1DFF" w:rsidP="00EA1DFF">
      <w:pPr>
        <w:pStyle w:val="BodyText"/>
        <w:ind w:left="720" w:hanging="720"/>
      </w:pPr>
      <w:r>
        <w:lastRenderedPageBreak/>
        <w:t xml:space="preserve">English, L. D. (2012). Data modelling with first-grade students. </w:t>
      </w:r>
      <w:r>
        <w:rPr>
          <w:i/>
        </w:rPr>
        <w:t>Educational Studies in Mathematics, 81</w:t>
      </w:r>
      <w:r>
        <w:t>(1), 15-30.</w:t>
      </w:r>
    </w:p>
    <w:p w14:paraId="0352F44B" w14:textId="77777777" w:rsidR="00EA1DFF" w:rsidRDefault="00EA1DFF" w:rsidP="00EA1DFF">
      <w:pPr>
        <w:pStyle w:val="BodyText"/>
        <w:ind w:left="720" w:hanging="720"/>
      </w:pPr>
      <w:proofErr w:type="spellStart"/>
      <w:r>
        <w:t>Finzer</w:t>
      </w:r>
      <w:proofErr w:type="spellEnd"/>
      <w:r>
        <w:t xml:space="preserve">, W. (2013). The data science education dilemma. </w:t>
      </w:r>
      <w:r>
        <w:rPr>
          <w:i/>
        </w:rPr>
        <w:t>Technology Innovations in Statistics Education, 7</w:t>
      </w:r>
      <w:r>
        <w:t>(2), p. 1-9.</w:t>
      </w:r>
    </w:p>
    <w:p w14:paraId="2072976C" w14:textId="77777777" w:rsidR="00EA1DFF" w:rsidRDefault="00EA1DFF" w:rsidP="00EA1DFF">
      <w:pPr>
        <w:pStyle w:val="BodyText"/>
        <w:ind w:left="720" w:hanging="720"/>
      </w:pPr>
      <w:r>
        <w:t xml:space="preserve">Forum for Youth Investment. (2012). </w:t>
      </w:r>
      <w:r>
        <w:rPr>
          <w:i/>
        </w:rPr>
        <w:t>Youth Program Quality Assessment</w:t>
      </w:r>
      <w:r>
        <w:t>. Washington, DC: The Forum for Youth Investment</w:t>
      </w:r>
    </w:p>
    <w:p w14:paraId="6727CA39" w14:textId="77777777" w:rsidR="00EA1DFF" w:rsidRDefault="00EA1DFF" w:rsidP="00EA1DFF">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7C85E231" w14:textId="77777777" w:rsidR="00EA1DFF" w:rsidRDefault="00EA1DFF" w:rsidP="00EA1DFF">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7436AD0" w14:textId="77777777" w:rsidR="00EA1DFF" w:rsidRDefault="00EA1DFF" w:rsidP="00EA1DFF">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30656E87" w14:textId="77777777" w:rsidR="00EA1DFF" w:rsidRDefault="00EA1DFF" w:rsidP="00EA1DFF">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E4DF707" w14:textId="77777777" w:rsidR="00EA1DFF" w:rsidRDefault="00EA1DFF" w:rsidP="00EA1DFF">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00A940B" w14:textId="77777777" w:rsidR="00EA1DFF" w:rsidRDefault="00EA1DFF" w:rsidP="00EA1DFF">
      <w:pPr>
        <w:pStyle w:val="BodyText"/>
        <w:ind w:left="720" w:hanging="720"/>
      </w:pPr>
      <w:r>
        <w:t xml:space="preserve">Hasson, E., &amp; </w:t>
      </w:r>
      <w:proofErr w:type="spellStart"/>
      <w:r>
        <w:t>Yarden</w:t>
      </w:r>
      <w:proofErr w:type="spellEnd"/>
      <w:r>
        <w:t>, A. (2012). Separating the research question from the laboratory techniques: Advancing high</w:t>
      </w:r>
      <w:r>
        <w:rPr>
          <w:rFonts w:ascii="Cambria Math" w:hAnsi="Cambria Math" w:cs="Cambria Math"/>
        </w:rPr>
        <w:t>‐</w:t>
      </w:r>
      <w:r>
        <w:t xml:space="preserve">school biology teachers’ ability to ask research questions. </w:t>
      </w:r>
      <w:r>
        <w:rPr>
          <w:i/>
        </w:rPr>
        <w:t>Journal of Research in Science Teaching, 49</w:t>
      </w:r>
      <w:r>
        <w:t>(10), 1296-1320.</w:t>
      </w:r>
    </w:p>
    <w:p w14:paraId="40DE554B" w14:textId="77777777" w:rsidR="00EA1DFF" w:rsidRDefault="00EA1DFF" w:rsidP="00EA1DFF">
      <w:pPr>
        <w:pStyle w:val="BodyText"/>
        <w:ind w:left="720" w:hanging="720"/>
      </w:pPr>
      <w:proofErr w:type="spellStart"/>
      <w:r>
        <w:lastRenderedPageBreak/>
        <w:t>Hektner</w:t>
      </w:r>
      <w:proofErr w:type="spellEnd"/>
      <w:r>
        <w:t xml:space="preserve">, J. M., Schmidt, J. A., &amp; Csikszentmihalyi, M. (2007). </w:t>
      </w:r>
      <w:r>
        <w:rPr>
          <w:i/>
        </w:rPr>
        <w:t>Experience sampling method: Measuring the quality of everyday life</w:t>
      </w:r>
      <w:r>
        <w:t>. Sage.</w:t>
      </w:r>
    </w:p>
    <w:p w14:paraId="2C7AFC48" w14:textId="77777777" w:rsidR="00EA1DFF" w:rsidRPr="00B22B40" w:rsidRDefault="00EA1DFF" w:rsidP="00EA1DFF">
      <w:pPr>
        <w:spacing w:after="0" w:line="480" w:lineRule="auto"/>
        <w:ind w:left="720" w:hanging="720"/>
        <w:rPr>
          <w:rFonts w:ascii="Times New Roman" w:eastAsia="Times New Roman" w:hAnsi="Times New Roman" w:cs="Times New Roman"/>
        </w:rPr>
      </w:pPr>
      <w:proofErr w:type="spellStart"/>
      <w:r w:rsidRPr="00EF3BC0">
        <w:rPr>
          <w:rFonts w:ascii="Times New Roman" w:eastAsia="Times New Roman" w:hAnsi="Times New Roman" w:cs="Times New Roman"/>
        </w:rPr>
        <w:t>Kackar</w:t>
      </w:r>
      <w:proofErr w:type="spellEnd"/>
      <w:r w:rsidRPr="00EF3BC0">
        <w:rPr>
          <w:rFonts w:ascii="Times New Roman" w:eastAsia="Times New Roman" w:hAnsi="Times New Roman" w:cs="Times New Roman"/>
        </w:rPr>
        <w:t xml:space="preserve">, H. Z., </w:t>
      </w:r>
      <w:proofErr w:type="spellStart"/>
      <w:r w:rsidRPr="00EF3BC0">
        <w:rPr>
          <w:rFonts w:ascii="Times New Roman" w:eastAsia="Times New Roman" w:hAnsi="Times New Roman" w:cs="Times New Roman"/>
        </w:rPr>
        <w:t>Shumow</w:t>
      </w:r>
      <w:proofErr w:type="spellEnd"/>
      <w:r w:rsidRPr="00EF3BC0">
        <w:rPr>
          <w:rFonts w:ascii="Times New Roman" w:eastAsia="Times New Roman" w:hAnsi="Times New Roman" w:cs="Times New Roman"/>
        </w:rPr>
        <w:t xml:space="preserve">, L., Schmidt, J. A., &amp; </w:t>
      </w:r>
      <w:proofErr w:type="spellStart"/>
      <w:r w:rsidRPr="00EF3BC0">
        <w:rPr>
          <w:rFonts w:ascii="Times New Roman" w:eastAsia="Times New Roman" w:hAnsi="Times New Roman" w:cs="Times New Roman"/>
        </w:rPr>
        <w:t>Grzetich</w:t>
      </w:r>
      <w:proofErr w:type="spellEnd"/>
      <w:r w:rsidRPr="00EF3BC0">
        <w:rPr>
          <w:rFonts w:ascii="Times New Roman" w:eastAsia="Times New Roman" w:hAnsi="Times New Roman" w:cs="Times New Roman"/>
        </w:rPr>
        <w:t xml:space="preserve">,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52D2E6D" w14:textId="77777777" w:rsidR="00EA1DFF" w:rsidRDefault="00EA1DFF" w:rsidP="00EA1DFF">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315ABE07" w14:textId="77777777" w:rsidR="00EA1DFF" w:rsidRDefault="00EA1DFF" w:rsidP="00EA1DFF">
      <w:pPr>
        <w:pStyle w:val="BodyText"/>
        <w:ind w:left="720" w:hanging="720"/>
      </w:pPr>
      <w:proofErr w:type="spellStart"/>
      <w:r w:rsidRPr="00107C61">
        <w:t>Konold</w:t>
      </w:r>
      <w:proofErr w:type="spellEnd"/>
      <w:r w:rsidRPr="00107C61">
        <w:t xml:space="preserve">, C., </w:t>
      </w:r>
      <w:proofErr w:type="spellStart"/>
      <w:r w:rsidRPr="00107C61">
        <w:t>Finzer</w:t>
      </w:r>
      <w:proofErr w:type="spellEnd"/>
      <w:r w:rsidRPr="00107C61">
        <w:t xml:space="preserve">, W., &amp; </w:t>
      </w:r>
      <w:proofErr w:type="spellStart"/>
      <w:r w:rsidRPr="00107C61">
        <w:t>Kreetong</w:t>
      </w:r>
      <w:proofErr w:type="spellEnd"/>
      <w:r w:rsidRPr="00107C61">
        <w:t xml:space="preserve">, K. (2017). Modeling as a Core Component of Structuring Data. </w:t>
      </w:r>
      <w:r w:rsidRPr="00107C61">
        <w:rPr>
          <w:i/>
          <w:iCs/>
        </w:rPr>
        <w:t>Statistics Education Research Journal</w:t>
      </w:r>
      <w:r w:rsidRPr="00107C61">
        <w:t xml:space="preserve">, </w:t>
      </w:r>
      <w:r w:rsidRPr="00107C61">
        <w:rPr>
          <w:i/>
          <w:iCs/>
        </w:rPr>
        <w:t>16</w:t>
      </w:r>
      <w:r w:rsidRPr="00107C61">
        <w:t>(2).</w:t>
      </w:r>
    </w:p>
    <w:p w14:paraId="0138CF64" w14:textId="77777777" w:rsidR="00EA1DFF" w:rsidRDefault="00EA1DFF" w:rsidP="00EA1DFF">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7B78CF52" w14:textId="77777777" w:rsidR="00EA1DFF" w:rsidRDefault="00EA1DFF" w:rsidP="00EA1DFF">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64B66C22" w14:textId="77777777" w:rsidR="00EA1DFF" w:rsidRDefault="00EA1DFF" w:rsidP="00EA1DFF">
      <w:pPr>
        <w:pStyle w:val="BodyText"/>
        <w:ind w:left="720" w:hanging="720"/>
      </w:pPr>
      <w:r>
        <w:t xml:space="preserve">Lehrer, R., &amp; Romberg, T. (1996). Exploring children’s data modeling. </w:t>
      </w:r>
      <w:r>
        <w:rPr>
          <w:i/>
        </w:rPr>
        <w:t>Cognition and Instruction, 14</w:t>
      </w:r>
      <w:r>
        <w:t>(1), 69-108.</w:t>
      </w:r>
    </w:p>
    <w:p w14:paraId="455F3695" w14:textId="77777777" w:rsidR="00EA1DFF" w:rsidRDefault="00EA1DFF" w:rsidP="00EA1DFF">
      <w:pPr>
        <w:pStyle w:val="BodyText"/>
        <w:ind w:left="720" w:hanging="720"/>
      </w:pPr>
      <w:r>
        <w:t xml:space="preserve">Lehrer, R., &amp; Schauble, L. (2004). Modeling natural variation through distribution. </w:t>
      </w:r>
      <w:r>
        <w:rPr>
          <w:i/>
        </w:rPr>
        <w:t>American Educational Research Journal, 41</w:t>
      </w:r>
      <w:r>
        <w:t>(3), 635-679.</w:t>
      </w:r>
    </w:p>
    <w:p w14:paraId="70BDD0FC" w14:textId="77777777" w:rsidR="00EA1DFF" w:rsidRDefault="00EA1DFF" w:rsidP="00EA1DFF">
      <w:pPr>
        <w:pStyle w:val="BodyText"/>
        <w:ind w:left="720" w:hanging="720"/>
      </w:pPr>
      <w:r>
        <w:lastRenderedPageBreak/>
        <w:t xml:space="preserve">Lehrer, R. &amp; Schaubl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3D07521A" w14:textId="77777777" w:rsidR="00EA1DFF" w:rsidRDefault="00EA1DFF" w:rsidP="00EA1DFF">
      <w:pPr>
        <w:pStyle w:val="BodyText"/>
        <w:ind w:left="720" w:hanging="720"/>
      </w:pPr>
      <w:r>
        <w:t xml:space="preserve">Lehrer, R., Kim, M. J., &amp; Jones, R. S. (2011). Developing conceptions of statistics by designing measures of distribution. </w:t>
      </w:r>
      <w:r>
        <w:rPr>
          <w:i/>
        </w:rPr>
        <w:t>ZDM, 43</w:t>
      </w:r>
      <w:r>
        <w:t>(5), 723-736.</w:t>
      </w:r>
    </w:p>
    <w:p w14:paraId="5CE58157" w14:textId="77777777" w:rsidR="00EA1DFF" w:rsidRDefault="00EA1DFF" w:rsidP="00EA1DFF">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6B9FD4E6" w14:textId="77777777" w:rsidR="00EA1DFF" w:rsidRDefault="00EA1DFF" w:rsidP="00EA1DFF">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6DB763C7" w14:textId="77777777" w:rsidR="00EA1DFF" w:rsidRDefault="00EA1DFF" w:rsidP="00EA1DFF">
      <w:pPr>
        <w:pStyle w:val="BodyText"/>
        <w:ind w:left="720" w:hanging="720"/>
      </w:pPr>
      <w:r>
        <w:t>McNeill, K. L., &amp; Berland, L. (2017). What is (or should be) scientific evidence use in k</w:t>
      </w:r>
      <w:r>
        <w:rPr>
          <w:rFonts w:ascii="Cambria Math" w:hAnsi="Cambria Math" w:cs="Cambria Math"/>
        </w:rPr>
        <w:t>‐</w:t>
      </w:r>
      <w:r>
        <w:t xml:space="preserve">12 classrooms? </w:t>
      </w:r>
      <w:r>
        <w:rPr>
          <w:i/>
        </w:rPr>
        <w:t>Journal of Research in Science Teaching, 54</w:t>
      </w:r>
      <w:r>
        <w:t>(5), 672-689.</w:t>
      </w:r>
    </w:p>
    <w:p w14:paraId="2F7BBC9C" w14:textId="77777777" w:rsidR="00EA1DFF" w:rsidRDefault="00EA1DFF" w:rsidP="00EA1DFF">
      <w:pPr>
        <w:pStyle w:val="BodyText"/>
        <w:ind w:left="720" w:hanging="720"/>
      </w:pPr>
      <w:proofErr w:type="spellStart"/>
      <w:r>
        <w:t>Muthén</w:t>
      </w:r>
      <w:proofErr w:type="spellEnd"/>
      <w:r>
        <w:t xml:space="preserve">, B. (2004). </w:t>
      </w:r>
      <w:r>
        <w:rPr>
          <w:i/>
        </w:rPr>
        <w:t>Latent variable analysis</w:t>
      </w:r>
      <w:r>
        <w:t>. The Sage handbook of quantitative methodology for the social sciences. Thousand Oaks, CA: Sage Publications, 345-68.</w:t>
      </w:r>
    </w:p>
    <w:p w14:paraId="38FF7521" w14:textId="77777777" w:rsidR="00EA1DFF" w:rsidRDefault="00EA1DFF" w:rsidP="00EA1DFF">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3B3D3F44" w14:textId="77777777" w:rsidR="00EA1DFF" w:rsidRDefault="00EA1DFF" w:rsidP="00EA1DFF">
      <w:pPr>
        <w:pStyle w:val="BodyText"/>
        <w:ind w:left="720" w:hanging="720"/>
      </w:pPr>
      <w:r>
        <w:t xml:space="preserve">NGSS Lead States. (2013). </w:t>
      </w:r>
      <w:r>
        <w:rPr>
          <w:i/>
        </w:rPr>
        <w:t>Next generation science standards: For states, by states</w:t>
      </w:r>
      <w:r>
        <w:t>. Washington, DC: National Academies Press.</w:t>
      </w:r>
    </w:p>
    <w:p w14:paraId="37B0EA19" w14:textId="77777777" w:rsidR="00EA1DFF" w:rsidRDefault="00EA1DFF" w:rsidP="00EA1DFF">
      <w:pPr>
        <w:pStyle w:val="BodyText"/>
        <w:ind w:left="720" w:hanging="720"/>
      </w:pPr>
      <w:proofErr w:type="spellStart"/>
      <w:r>
        <w:lastRenderedPageBreak/>
        <w:t>Petrosino</w:t>
      </w:r>
      <w:proofErr w:type="spellEnd"/>
      <w:r>
        <w:t xml:space="preserve">, A., Lehrer, R., &amp; Schauble, L. (2003). Structuring error and experimental variation as distribution in the fourth grade. </w:t>
      </w:r>
      <w:r>
        <w:rPr>
          <w:i/>
        </w:rPr>
        <w:t>Mathematical Thinking and Learning, 5</w:t>
      </w:r>
      <w:r>
        <w:t>(2&amp;3), 131-156.</w:t>
      </w:r>
    </w:p>
    <w:p w14:paraId="1911851F" w14:textId="77777777" w:rsidR="00EA1DFF" w:rsidRDefault="00EA1DFF" w:rsidP="00EA1DFF">
      <w:pPr>
        <w:pStyle w:val="BodyText"/>
        <w:ind w:left="720" w:hanging="720"/>
      </w:pPr>
      <w:r>
        <w:t xml:space="preserve">Rosenberg, J. M., Schmidt, J. A., &amp; Beymer, P. N. (2018). </w:t>
      </w:r>
      <w:proofErr w:type="spellStart"/>
      <w:r>
        <w:rPr>
          <w:i/>
        </w:rPr>
        <w:t>tidyLPA</w:t>
      </w:r>
      <w:proofErr w:type="spellEnd"/>
      <w:r>
        <w:rPr>
          <w:i/>
        </w:rPr>
        <w:t>: Easily carry out Latent Profile Analysis</w:t>
      </w:r>
      <w:r>
        <w:t xml:space="preserve">. </w:t>
      </w:r>
      <w:hyperlink r:id="rId18">
        <w:r>
          <w:rPr>
            <w:rStyle w:val="Hyperlink"/>
          </w:rPr>
          <w:t>https://cran.r-project.org/web/packages/tidyLPA/index.html</w:t>
        </w:r>
      </w:hyperlink>
    </w:p>
    <w:p w14:paraId="502CA70A" w14:textId="77777777" w:rsidR="00EA1DFF" w:rsidRDefault="00EA1DFF" w:rsidP="00EA1DFF">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5C110DFD" w14:textId="77777777" w:rsidR="00EA1DFF" w:rsidRDefault="00EA1DFF" w:rsidP="00EA1DFF">
      <w:pPr>
        <w:pStyle w:val="BodyText"/>
        <w:ind w:left="720" w:hanging="720"/>
      </w:pPr>
      <w:r>
        <w:t xml:space="preserve">Sinatra, G. M., Heddy,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15527735" w14:textId="77777777" w:rsidR="00EA1DFF" w:rsidRDefault="00EA1DFF" w:rsidP="00EA1DFF">
      <w:pPr>
        <w:pStyle w:val="BodyText"/>
        <w:ind w:left="720" w:hanging="720"/>
      </w:pPr>
      <w:proofErr w:type="spellStart"/>
      <w:r>
        <w:t>Stroupe</w:t>
      </w:r>
      <w:proofErr w:type="spellEnd"/>
      <w:r>
        <w:t>, D. (2014). Examining classroom science practice communities: How teachers and students negotiate epistemic agency and learn science</w:t>
      </w:r>
      <w:r>
        <w:rPr>
          <w:rFonts w:ascii="Cambria Math" w:hAnsi="Cambria Math" w:cs="Cambria Math"/>
        </w:rPr>
        <w:t>‐</w:t>
      </w:r>
      <w:r>
        <w:t>as</w:t>
      </w:r>
      <w:r>
        <w:rPr>
          <w:rFonts w:ascii="Cambria Math" w:hAnsi="Cambria Math" w:cs="Cambria Math"/>
        </w:rPr>
        <w:t>‐</w:t>
      </w:r>
      <w:r>
        <w:t xml:space="preserve">practice. </w:t>
      </w:r>
      <w:r>
        <w:rPr>
          <w:i/>
        </w:rPr>
        <w:t>Science Education, 98</w:t>
      </w:r>
      <w:r>
        <w:t>(3), 487-516.</w:t>
      </w:r>
    </w:p>
    <w:p w14:paraId="17B3ECFF" w14:textId="77777777" w:rsidR="00EA1DFF" w:rsidRDefault="00EA1DFF" w:rsidP="00EA1DFF">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6C97A3B6" w14:textId="77777777" w:rsidR="00EA1DFF" w:rsidRDefault="00EA1DFF" w:rsidP="00EA1DFF">
      <w:pPr>
        <w:pStyle w:val="BodyText"/>
        <w:ind w:left="720" w:hanging="720"/>
      </w:pPr>
      <w:r>
        <w:t xml:space="preserve">Weisberg, M. (2012). </w:t>
      </w:r>
      <w:r>
        <w:rPr>
          <w:i/>
        </w:rPr>
        <w:t>Simulation and similarity: Using models to understand the world</w:t>
      </w:r>
      <w:r>
        <w:t>. Oxford University Press: Oxford, England.</w:t>
      </w:r>
    </w:p>
    <w:p w14:paraId="10707C59" w14:textId="77777777" w:rsidR="00EA1DFF" w:rsidRDefault="00EA1DFF" w:rsidP="00EA1DFF">
      <w:pPr>
        <w:pStyle w:val="BodyText"/>
        <w:ind w:left="720" w:hanging="720"/>
      </w:pPr>
      <w:r>
        <w:lastRenderedPageBreak/>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4B4CDB6B" w14:textId="77777777" w:rsidR="00EA1DFF" w:rsidRDefault="00EA1DFF">
      <w:pPr>
        <w:rPr>
          <w:rFonts w:ascii="Times New Roman" w:hAnsi="Times New Roman"/>
        </w:rPr>
      </w:pPr>
      <w:r>
        <w:br w:type="page"/>
      </w:r>
    </w:p>
    <w:p w14:paraId="5101CE2C" w14:textId="465F264B" w:rsidR="006E715B" w:rsidRDefault="006E715B" w:rsidP="006E715B">
      <w:pPr>
        <w:pStyle w:val="BodyText"/>
        <w:ind w:left="720" w:hanging="720"/>
        <w:jc w:val="center"/>
      </w:pPr>
      <w:r>
        <w:lastRenderedPageBreak/>
        <w:t>Appendix A: Descriptions for the Nine Summer STEM Programs.</w:t>
      </w:r>
    </w:p>
    <w:p w14:paraId="75975A6A" w14:textId="7574F8FB"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69269553"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2EB7357" w:rsidR="006E715B" w:rsidRDefault="006E715B" w:rsidP="006E715B">
      <w:pPr>
        <w:pStyle w:val="BodyText"/>
        <w:ind w:left="720" w:hanging="720"/>
      </w:pPr>
      <w:proofErr w:type="spellStart"/>
      <w:r>
        <w:lastRenderedPageBreak/>
        <w:t>Comunidad</w:t>
      </w:r>
      <w:proofErr w:type="spellEnd"/>
      <w:r>
        <w:t xml:space="preserve"> de </w:t>
      </w:r>
      <w:proofErr w:type="spellStart"/>
      <w:r>
        <w:t>Aprendizaje</w:t>
      </w:r>
      <w:proofErr w:type="spellEnd"/>
      <w:r>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w:t>
      </w:r>
      <w:r>
        <w:lastRenderedPageBreak/>
        <w:t>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1ADF0812"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3C31621" w:rsidR="006E715B" w:rsidRDefault="006E715B" w:rsidP="006E715B">
      <w:pPr>
        <w:pStyle w:val="BodyText"/>
        <w:ind w:left="720" w:hanging="720"/>
      </w:pPr>
      <w: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2"/>
      <w:headerReference w:type="default" r:id="rId23"/>
      <w:headerReference w:type="first" r:id="rId24"/>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osenberg, Joshua" w:date="2019-01-18T16:36:00Z" w:initials="RJ">
    <w:p w14:paraId="6EB7F43A" w14:textId="77777777" w:rsidR="00CA3205" w:rsidRDefault="00CA3205">
      <w:pPr>
        <w:pStyle w:val="CommentText"/>
      </w:pPr>
      <w:r>
        <w:rPr>
          <w:rStyle w:val="CommentReference"/>
        </w:rPr>
        <w:annotationRef/>
      </w:r>
      <w:r>
        <w:t>To do:</w:t>
      </w:r>
    </w:p>
    <w:p w14:paraId="6F5363E7" w14:textId="77777777" w:rsidR="00CA3205" w:rsidRDefault="00CA3205">
      <w:pPr>
        <w:pStyle w:val="CommentText"/>
      </w:pPr>
    </w:p>
    <w:p w14:paraId="75A3504A" w14:textId="23F1DAD9" w:rsidR="00CA3205" w:rsidRDefault="00CA3205">
      <w:pPr>
        <w:pStyle w:val="CommentText"/>
      </w:pPr>
      <w:r>
        <w:t>Table</w:t>
      </w:r>
    </w:p>
    <w:p w14:paraId="256BADD8" w14:textId="77777777" w:rsidR="00CA3205" w:rsidRDefault="00CA3205">
      <w:pPr>
        <w:pStyle w:val="CommentText"/>
      </w:pPr>
      <w:r>
        <w:t xml:space="preserve">Discussion </w:t>
      </w:r>
    </w:p>
    <w:p w14:paraId="295E18BC" w14:textId="4F113F4B" w:rsidR="00CA3205" w:rsidRDefault="00CA3205">
      <w:pPr>
        <w:pStyle w:val="CommentText"/>
      </w:pPr>
      <w:r>
        <w:t>Minor edits</w:t>
      </w:r>
    </w:p>
  </w:comment>
  <w:comment w:id="7" w:author="Matthew Koehler" w:date="2019-01-14T11:42:00Z" w:initials="MK">
    <w:p w14:paraId="27B508DE" w14:textId="354F5037" w:rsidR="00A10FB3" w:rsidRDefault="00A10FB3">
      <w:pPr>
        <w:pStyle w:val="CommentText"/>
      </w:pPr>
      <w:r>
        <w:rPr>
          <w:rStyle w:val="CommentReference"/>
        </w:rPr>
        <w:annotationRef/>
      </w:r>
      <w:r>
        <w:t>Interest in what?</w:t>
      </w:r>
    </w:p>
  </w:comment>
  <w:comment w:id="9"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10"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1"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2" w:author="Matthew Koehler" w:date="2019-01-14T11:57:00Z" w:initials="MK">
    <w:p w14:paraId="4D2B3F0D" w14:textId="19C372D5" w:rsidR="007F3D51" w:rsidRDefault="007F3D51">
      <w:pPr>
        <w:pStyle w:val="CommentText"/>
      </w:pPr>
      <w:r>
        <w:rPr>
          <w:rStyle w:val="CommentReference"/>
        </w:rPr>
        <w:annotationRef/>
      </w: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3"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4"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5" w:author="Matthew Koehler" w:date="2019-01-14T12:10:00Z" w:initials="MK">
    <w:p w14:paraId="118621D4" w14:textId="77777777" w:rsidR="00CE6D3F" w:rsidRDefault="00CE6D3F">
      <w:pPr>
        <w:pStyle w:val="CommentText"/>
      </w:pPr>
      <w:r>
        <w:rPr>
          <w:rStyle w:val="CommentReference"/>
        </w:rPr>
        <w:annotationRef/>
      </w:r>
      <w:r>
        <w:t xml:space="preserve">What “model one type” is, is not defined.  Nor does what it mean to </w:t>
      </w:r>
      <w:proofErr w:type="spellStart"/>
      <w:r>
        <w:t>chose</w:t>
      </w:r>
      <w:proofErr w:type="spellEnd"/>
      <w:r>
        <w:t xml:space="preserve">, and the consequences of </w:t>
      </w:r>
      <w:proofErr w:type="spellStart"/>
      <w:r>
        <w:t>chosing</w:t>
      </w:r>
      <w:proofErr w:type="spellEnd"/>
      <w:r>
        <w:t xml:space="preserve"> something different.</w:t>
      </w:r>
    </w:p>
    <w:p w14:paraId="661891F2" w14:textId="68E76E7A" w:rsidR="00CE6D3F" w:rsidRDefault="00CE6D3F">
      <w:pPr>
        <w:pStyle w:val="CommentText"/>
      </w:pPr>
    </w:p>
  </w:comment>
  <w:comment w:id="16"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7"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38" w:author="Matthew Koehler" w:date="2019-01-14T12:17:00Z" w:initials="MK">
    <w:p w14:paraId="006A076F" w14:textId="55240E1B" w:rsidR="00D82E8F" w:rsidRDefault="00D82E8F" w:rsidP="00BB3A26">
      <w:pPr>
        <w:pStyle w:val="CommentText"/>
      </w:pPr>
      <w:r>
        <w:rPr>
          <w:rStyle w:val="CommentReference"/>
        </w:rPr>
        <w:annotationRef/>
      </w:r>
      <w:r w:rsidR="00BB3A26">
        <w:t xml:space="preserve">Emphasize </w:t>
      </w:r>
      <w:r>
        <w:t xml:space="preserve"> how, for the most part, what students were doing did NOT impact their engagement profiles.</w:t>
      </w:r>
    </w:p>
  </w:comment>
  <w:comment w:id="42" w:author="Rosenberg, Joshua" w:date="2019-01-18T16:27:00Z" w:initials="RJ">
    <w:p w14:paraId="38C37EDD" w14:textId="6B2F2CC4" w:rsidR="00705957" w:rsidRDefault="00705957">
      <w:pPr>
        <w:pStyle w:val="CommentText"/>
      </w:pPr>
      <w:r>
        <w:rPr>
          <w:rStyle w:val="CommentReference"/>
        </w:rPr>
        <w:annotationRef/>
      </w:r>
      <w:r>
        <w:t>Minimize these</w:t>
      </w:r>
    </w:p>
  </w:comment>
  <w:comment w:id="44" w:author="Rosenberg, Joshua" w:date="2019-01-18T16:27:00Z" w:initials="RJ">
    <w:p w14:paraId="5B56FB73" w14:textId="4096A104" w:rsidR="00E5456B" w:rsidRDefault="00E5456B">
      <w:pPr>
        <w:pStyle w:val="CommentText"/>
      </w:pPr>
      <w:r>
        <w:rPr>
          <w:rStyle w:val="CommentReference"/>
        </w:rPr>
        <w:annotationRef/>
      </w:r>
      <w:r>
        <w:t>Maximize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5E18BC" w15:done="0"/>
  <w15:commentEx w15:paraId="27B508DE" w15:done="0"/>
  <w15:commentEx w15:paraId="7EB31E41" w15:done="0"/>
  <w15:commentEx w15:paraId="5E05CE04" w15:paraIdParent="7EB31E41" w15:done="0"/>
  <w15:commentEx w15:paraId="4952F8D8" w15:done="0"/>
  <w15:commentEx w15:paraId="1E70751B" w15:done="0"/>
  <w15:commentEx w15:paraId="30C7E079" w15:done="0"/>
  <w15:commentEx w15:paraId="08DD6A7F" w15:done="0"/>
  <w15:commentEx w15:paraId="661891F2" w15:done="0"/>
  <w15:commentEx w15:paraId="61CC7DE2" w15:done="0"/>
  <w15:commentEx w15:paraId="6221AAB7" w15:done="0"/>
  <w15:commentEx w15:paraId="006A076F" w15:done="0"/>
  <w15:commentEx w15:paraId="38C37EDD" w15:done="0"/>
  <w15:commentEx w15:paraId="5B56FB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5E18BC" w16cid:durableId="1FEC7F19"/>
  <w16cid:commentId w16cid:paraId="27B508DE" w16cid:durableId="1FF02F4A"/>
  <w16cid:commentId w16cid:paraId="7EB31E41" w16cid:durableId="1FE6F84B"/>
  <w16cid:commentId w16cid:paraId="5E05CE04" w16cid:durableId="1FEAC512"/>
  <w16cid:commentId w16cid:paraId="4952F8D8" w16cid:durableId="1FE6F8F4"/>
  <w16cid:commentId w16cid:paraId="1E70751B" w16cid:durableId="1FE6F7B0"/>
  <w16cid:commentId w16cid:paraId="30C7E079" w16cid:durableId="1FE6F9B0"/>
  <w16cid:commentId w16cid:paraId="08DD6A7F" w16cid:durableId="1FE6F992"/>
  <w16cid:commentId w16cid:paraId="661891F2" w16cid:durableId="1FE6FA99"/>
  <w16cid:commentId w16cid:paraId="61CC7DE2" w16cid:durableId="1FE6FB20"/>
  <w16cid:commentId w16cid:paraId="6221AAB7" w16cid:durableId="1FE6FB47"/>
  <w16cid:commentId w16cid:paraId="006A076F" w16cid:durableId="1FE6FC69"/>
  <w16cid:commentId w16cid:paraId="38C37EDD" w16cid:durableId="1FEC7CF1"/>
  <w16cid:commentId w16cid:paraId="5B56FB73" w16cid:durableId="1FEC7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27F413" w14:textId="77777777" w:rsidR="00393EA9" w:rsidRDefault="00393EA9">
      <w:pPr>
        <w:spacing w:after="0"/>
      </w:pPr>
      <w:r>
        <w:separator/>
      </w:r>
    </w:p>
  </w:endnote>
  <w:endnote w:type="continuationSeparator" w:id="0">
    <w:p w14:paraId="7BEE32A6" w14:textId="77777777" w:rsidR="00393EA9" w:rsidRDefault="00393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E999E" w14:textId="77777777" w:rsidR="00393EA9" w:rsidRDefault="00393EA9">
      <w:r>
        <w:separator/>
      </w:r>
    </w:p>
  </w:footnote>
  <w:footnote w:type="continuationSeparator" w:id="0">
    <w:p w14:paraId="7DE7F431" w14:textId="77777777" w:rsidR="00393EA9" w:rsidRDefault="00393EA9">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3281"/>
    <w:rsid w:val="00015E30"/>
    <w:rsid w:val="000220CB"/>
    <w:rsid w:val="0002231D"/>
    <w:rsid w:val="00025E5A"/>
    <w:rsid w:val="00044028"/>
    <w:rsid w:val="00047CA0"/>
    <w:rsid w:val="000626A2"/>
    <w:rsid w:val="00084BC1"/>
    <w:rsid w:val="00090065"/>
    <w:rsid w:val="00093BF5"/>
    <w:rsid w:val="00097511"/>
    <w:rsid w:val="000A08D2"/>
    <w:rsid w:val="000D7B73"/>
    <w:rsid w:val="000E105D"/>
    <w:rsid w:val="000E2766"/>
    <w:rsid w:val="00103E10"/>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975FF"/>
    <w:rsid w:val="001A3A03"/>
    <w:rsid w:val="001A4CAE"/>
    <w:rsid w:val="001D2B94"/>
    <w:rsid w:val="001D4FA8"/>
    <w:rsid w:val="001E7E52"/>
    <w:rsid w:val="001F5F84"/>
    <w:rsid w:val="00216BE0"/>
    <w:rsid w:val="002216E3"/>
    <w:rsid w:val="0023797A"/>
    <w:rsid w:val="002574A8"/>
    <w:rsid w:val="00261612"/>
    <w:rsid w:val="00265F7D"/>
    <w:rsid w:val="00266AD6"/>
    <w:rsid w:val="0027285A"/>
    <w:rsid w:val="0027583B"/>
    <w:rsid w:val="0028354C"/>
    <w:rsid w:val="00291F87"/>
    <w:rsid w:val="002B5706"/>
    <w:rsid w:val="002D0490"/>
    <w:rsid w:val="002D3631"/>
    <w:rsid w:val="002E0CE8"/>
    <w:rsid w:val="002E18DA"/>
    <w:rsid w:val="002E4AF3"/>
    <w:rsid w:val="002E5BB8"/>
    <w:rsid w:val="00302ECC"/>
    <w:rsid w:val="00331748"/>
    <w:rsid w:val="0035006E"/>
    <w:rsid w:val="003604E7"/>
    <w:rsid w:val="00381ED6"/>
    <w:rsid w:val="00393EA9"/>
    <w:rsid w:val="00394620"/>
    <w:rsid w:val="003A5EB9"/>
    <w:rsid w:val="003D7849"/>
    <w:rsid w:val="003F603A"/>
    <w:rsid w:val="00402B57"/>
    <w:rsid w:val="0040382F"/>
    <w:rsid w:val="00411C72"/>
    <w:rsid w:val="0041479C"/>
    <w:rsid w:val="00425F39"/>
    <w:rsid w:val="004335CE"/>
    <w:rsid w:val="0043434E"/>
    <w:rsid w:val="00480FAA"/>
    <w:rsid w:val="0048220D"/>
    <w:rsid w:val="004A3567"/>
    <w:rsid w:val="004B2B20"/>
    <w:rsid w:val="004C2FE4"/>
    <w:rsid w:val="004E0D1C"/>
    <w:rsid w:val="004E29B3"/>
    <w:rsid w:val="004F071D"/>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5957"/>
    <w:rsid w:val="007078EA"/>
    <w:rsid w:val="00707A7D"/>
    <w:rsid w:val="007402C3"/>
    <w:rsid w:val="00744518"/>
    <w:rsid w:val="00745C52"/>
    <w:rsid w:val="00766011"/>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356E"/>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D1D"/>
    <w:rsid w:val="009F2C5E"/>
    <w:rsid w:val="00A05DB7"/>
    <w:rsid w:val="00A10FB3"/>
    <w:rsid w:val="00A2143C"/>
    <w:rsid w:val="00A23CC5"/>
    <w:rsid w:val="00A23D5F"/>
    <w:rsid w:val="00A4678E"/>
    <w:rsid w:val="00A57FE8"/>
    <w:rsid w:val="00A61394"/>
    <w:rsid w:val="00A625CD"/>
    <w:rsid w:val="00A647A7"/>
    <w:rsid w:val="00A654FC"/>
    <w:rsid w:val="00A67428"/>
    <w:rsid w:val="00A71C18"/>
    <w:rsid w:val="00A865F2"/>
    <w:rsid w:val="00A94B50"/>
    <w:rsid w:val="00A96451"/>
    <w:rsid w:val="00AA2A4E"/>
    <w:rsid w:val="00AB0C80"/>
    <w:rsid w:val="00AC194B"/>
    <w:rsid w:val="00AD01F2"/>
    <w:rsid w:val="00AD3B41"/>
    <w:rsid w:val="00AE0376"/>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764F4"/>
    <w:rsid w:val="00B86B75"/>
    <w:rsid w:val="00B87979"/>
    <w:rsid w:val="00B95BE3"/>
    <w:rsid w:val="00BA47FB"/>
    <w:rsid w:val="00BB3A26"/>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A3205"/>
    <w:rsid w:val="00CB45B0"/>
    <w:rsid w:val="00CC3E50"/>
    <w:rsid w:val="00CE583A"/>
    <w:rsid w:val="00CE6D3F"/>
    <w:rsid w:val="00CF3A84"/>
    <w:rsid w:val="00D11F90"/>
    <w:rsid w:val="00D1249C"/>
    <w:rsid w:val="00D17E96"/>
    <w:rsid w:val="00D23F81"/>
    <w:rsid w:val="00D268E9"/>
    <w:rsid w:val="00D30979"/>
    <w:rsid w:val="00D357A8"/>
    <w:rsid w:val="00D40AEE"/>
    <w:rsid w:val="00D42118"/>
    <w:rsid w:val="00D44196"/>
    <w:rsid w:val="00D608BD"/>
    <w:rsid w:val="00D61643"/>
    <w:rsid w:val="00D6711A"/>
    <w:rsid w:val="00D77623"/>
    <w:rsid w:val="00D82E8F"/>
    <w:rsid w:val="00D840F8"/>
    <w:rsid w:val="00DA4DDC"/>
    <w:rsid w:val="00DB52CA"/>
    <w:rsid w:val="00DC623F"/>
    <w:rsid w:val="00DC639B"/>
    <w:rsid w:val="00DD2292"/>
    <w:rsid w:val="00DD29E1"/>
    <w:rsid w:val="00DD354E"/>
    <w:rsid w:val="00DE04B3"/>
    <w:rsid w:val="00DE0A53"/>
    <w:rsid w:val="00E110BA"/>
    <w:rsid w:val="00E12747"/>
    <w:rsid w:val="00E12751"/>
    <w:rsid w:val="00E24F9C"/>
    <w:rsid w:val="00E315A3"/>
    <w:rsid w:val="00E31AEA"/>
    <w:rsid w:val="00E353BE"/>
    <w:rsid w:val="00E3580B"/>
    <w:rsid w:val="00E374DB"/>
    <w:rsid w:val="00E42AEE"/>
    <w:rsid w:val="00E46D7A"/>
    <w:rsid w:val="00E5456B"/>
    <w:rsid w:val="00E55A9B"/>
    <w:rsid w:val="00E5665E"/>
    <w:rsid w:val="00E621E1"/>
    <w:rsid w:val="00E6637E"/>
    <w:rsid w:val="00E70E71"/>
    <w:rsid w:val="00E739C7"/>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13CFB"/>
    <w:rsid w:val="00F2557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comments" Target="comments.xml"/><Relationship Id="rId12" Type="http://schemas.openxmlformats.org/officeDocument/2006/relationships/image" Target="media/image2.tiff"/><Relationship Id="rId17" Type="http://schemas.openxmlformats.org/officeDocument/2006/relationships/hyperlink" Target="http://doi.org/10.1002/j.2161-0045.2015.00097.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964-018-0814-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header" Target="header2.xml"/><Relationship Id="rId10" Type="http://schemas.openxmlformats.org/officeDocument/2006/relationships/hyperlink" Target="mailto:jmrosenberg@utk.edu" TargetMode="Externa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1</Pages>
  <Words>12335</Words>
  <Characters>67722</Characters>
  <Application>Microsoft Office Word</Application>
  <DocSecurity>0</DocSecurity>
  <Lines>1209</Lines>
  <Paragraphs>2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17</cp:revision>
  <cp:lastPrinted>2018-10-05T20:16:00Z</cp:lastPrinted>
  <dcterms:created xsi:type="dcterms:W3CDTF">2019-01-18T14:42:00Z</dcterms:created>
  <dcterms:modified xsi:type="dcterms:W3CDTF">2019-01-21T16:48:00Z</dcterms:modified>
</cp:coreProperties>
</file>